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2EA6" w:rsidRDefault="00642EA6" w:rsidP="00642EA6">
      <w:pPr>
        <w:ind w:left="210" w:right="210" w:firstLine="210"/>
      </w:pPr>
    </w:p>
    <w:p w:rsidR="00642EA6" w:rsidRDefault="00642EA6" w:rsidP="00642EA6">
      <w:pPr>
        <w:ind w:left="210" w:right="210" w:firstLine="210"/>
      </w:pPr>
    </w:p>
    <w:p w:rsidR="00642EA6" w:rsidRDefault="00642EA6" w:rsidP="00642EA6">
      <w:pPr>
        <w:ind w:left="210" w:right="210" w:firstLine="210"/>
      </w:pPr>
    </w:p>
    <w:p w:rsidR="0059714C" w:rsidRDefault="0059714C" w:rsidP="00642EA6">
      <w:pPr>
        <w:ind w:left="210" w:right="210" w:firstLine="210"/>
      </w:pPr>
    </w:p>
    <w:p w:rsidR="00642EA6" w:rsidRDefault="00852039" w:rsidP="00642EA6">
      <w:pPr>
        <w:ind w:left="210" w:right="210" w:firstLine="560"/>
        <w:jc w:val="center"/>
        <w:rPr>
          <w:rFonts w:ascii="ＭＳ 明朝" w:eastAsia="ＭＳ 明朝" w:hAnsi="ＭＳ 明朝" w:cs="ＭＳ 明朝"/>
          <w:sz w:val="56"/>
          <w:szCs w:val="52"/>
        </w:rPr>
      </w:pPr>
      <w:r>
        <w:rPr>
          <w:rFonts w:ascii="ＭＳ 明朝" w:eastAsia="ＭＳ 明朝" w:hAnsi="ＭＳ 明朝" w:cs="ＭＳ 明朝" w:hint="eastAsia"/>
          <w:sz w:val="56"/>
          <w:szCs w:val="52"/>
        </w:rPr>
        <w:t>クラウドプログラミング演習</w:t>
      </w:r>
    </w:p>
    <w:p w:rsidR="00A04FDE" w:rsidRPr="002E2B85" w:rsidRDefault="00852039" w:rsidP="00642EA6">
      <w:pPr>
        <w:ind w:left="210" w:right="210" w:firstLine="560"/>
        <w:jc w:val="center"/>
        <w:rPr>
          <w:rFonts w:ascii="ＭＳ 明朝" w:eastAsia="ＭＳ 明朝" w:hAnsi="ＭＳ 明朝" w:cs="ＭＳ 明朝"/>
          <w:sz w:val="72"/>
          <w:szCs w:val="52"/>
        </w:rPr>
      </w:pPr>
      <w:r>
        <w:rPr>
          <w:rFonts w:ascii="ＭＳ 明朝" w:eastAsia="ＭＳ 明朝" w:hAnsi="ＭＳ 明朝" w:cs="ＭＳ 明朝"/>
          <w:sz w:val="56"/>
          <w:szCs w:val="52"/>
        </w:rPr>
        <w:t>GitHub/Monaca/</w:t>
      </w:r>
      <w:r>
        <w:rPr>
          <w:rFonts w:ascii="ＭＳ 明朝" w:eastAsia="ＭＳ 明朝" w:hAnsi="ＭＳ 明朝" w:cs="ＭＳ 明朝" w:hint="eastAsia"/>
          <w:sz w:val="56"/>
          <w:szCs w:val="52"/>
        </w:rPr>
        <w:t>ニフクラ連携</w:t>
      </w:r>
      <w:r w:rsidR="00A04FDE">
        <w:rPr>
          <w:rFonts w:ascii="ＭＳ 明朝" w:eastAsia="ＭＳ 明朝" w:hAnsi="ＭＳ 明朝" w:cs="ＭＳ 明朝" w:hint="eastAsia"/>
          <w:sz w:val="56"/>
          <w:szCs w:val="52"/>
        </w:rPr>
        <w:t>課題</w:t>
      </w:r>
    </w:p>
    <w:p w:rsidR="00642EA6" w:rsidRPr="00A04FDE"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Pr="00642EA6" w:rsidRDefault="00642EA6" w:rsidP="00642EA6">
      <w:pPr>
        <w:ind w:left="210" w:right="210" w:firstLine="400"/>
        <w:jc w:val="center"/>
        <w:rPr>
          <w:sz w:val="40"/>
          <w:szCs w:val="21"/>
        </w:rPr>
      </w:pPr>
      <w:r w:rsidRPr="00642EA6">
        <w:rPr>
          <w:sz w:val="40"/>
          <w:szCs w:val="21"/>
        </w:rPr>
        <w:t>九州産業大学</w:t>
      </w:r>
      <w:r w:rsidRPr="00642EA6">
        <w:rPr>
          <w:rFonts w:hint="eastAsia"/>
          <w:sz w:val="40"/>
          <w:szCs w:val="21"/>
        </w:rPr>
        <w:t xml:space="preserve"> </w:t>
      </w:r>
      <w:r w:rsidR="0059714C">
        <w:rPr>
          <w:rFonts w:hint="eastAsia"/>
          <w:sz w:val="40"/>
          <w:szCs w:val="21"/>
        </w:rPr>
        <w:t>理工</w:t>
      </w:r>
      <w:r w:rsidRPr="00642EA6">
        <w:rPr>
          <w:rFonts w:hint="eastAsia"/>
          <w:sz w:val="40"/>
          <w:szCs w:val="21"/>
        </w:rPr>
        <w:t>学部</w:t>
      </w:r>
      <w:r w:rsidRPr="00642EA6">
        <w:rPr>
          <w:rFonts w:hint="eastAsia"/>
          <w:sz w:val="40"/>
          <w:szCs w:val="21"/>
        </w:rPr>
        <w:t xml:space="preserve"> </w:t>
      </w:r>
      <w:r w:rsidRPr="00642EA6">
        <w:rPr>
          <w:rFonts w:hint="eastAsia"/>
          <w:sz w:val="40"/>
          <w:szCs w:val="21"/>
        </w:rPr>
        <w:t>情報科学科</w:t>
      </w:r>
    </w:p>
    <w:p w:rsidR="00642EA6" w:rsidRDefault="007B0E59" w:rsidP="00642EA6">
      <w:pPr>
        <w:ind w:left="210" w:right="210" w:firstLine="400"/>
        <w:jc w:val="center"/>
        <w:rPr>
          <w:sz w:val="40"/>
          <w:szCs w:val="21"/>
        </w:rPr>
      </w:pPr>
      <w:r>
        <w:rPr>
          <w:rFonts w:hint="eastAsia"/>
          <w:sz w:val="40"/>
          <w:szCs w:val="21"/>
        </w:rPr>
        <w:t>1</w:t>
      </w:r>
      <w:r w:rsidR="0059714C">
        <w:rPr>
          <w:sz w:val="40"/>
          <w:szCs w:val="21"/>
        </w:rPr>
        <w:t>7RS</w:t>
      </w:r>
      <w:r w:rsidR="00D40514">
        <w:rPr>
          <w:rFonts w:hint="eastAsia"/>
          <w:sz w:val="40"/>
          <w:szCs w:val="21"/>
        </w:rPr>
        <w:t>0</w:t>
      </w:r>
      <w:r w:rsidR="00D40514">
        <w:rPr>
          <w:sz w:val="40"/>
          <w:szCs w:val="21"/>
        </w:rPr>
        <w:t>32</w:t>
      </w:r>
      <w:r w:rsidR="00642EA6" w:rsidRPr="00642EA6">
        <w:rPr>
          <w:rFonts w:hint="eastAsia"/>
          <w:sz w:val="40"/>
          <w:szCs w:val="21"/>
        </w:rPr>
        <w:t xml:space="preserve"> </w:t>
      </w:r>
      <w:r w:rsidR="00465E0A">
        <w:rPr>
          <w:rFonts w:hint="eastAsia"/>
          <w:sz w:val="40"/>
          <w:szCs w:val="21"/>
        </w:rPr>
        <w:t>川内</w:t>
      </w:r>
      <w:r w:rsidR="00465E0A">
        <w:rPr>
          <w:rFonts w:hint="eastAsia"/>
          <w:sz w:val="40"/>
          <w:szCs w:val="21"/>
        </w:rPr>
        <w:t xml:space="preserve"> </w:t>
      </w:r>
      <w:r w:rsidR="00465E0A">
        <w:rPr>
          <w:rFonts w:hint="eastAsia"/>
          <w:sz w:val="40"/>
          <w:szCs w:val="21"/>
        </w:rPr>
        <w:t>進太朗</w:t>
      </w: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Pr="00642EA6" w:rsidRDefault="00642EA6" w:rsidP="00642EA6">
      <w:pPr>
        <w:ind w:left="210" w:right="210" w:firstLine="400"/>
        <w:jc w:val="center"/>
        <w:rPr>
          <w:sz w:val="40"/>
          <w:szCs w:val="21"/>
        </w:rPr>
      </w:pPr>
      <w:r w:rsidRPr="00642EA6">
        <w:rPr>
          <w:sz w:val="40"/>
          <w:szCs w:val="21"/>
        </w:rPr>
        <w:t>提出日：</w:t>
      </w:r>
      <w:r w:rsidR="003379C4">
        <w:rPr>
          <w:sz w:val="40"/>
          <w:szCs w:val="21"/>
        </w:rPr>
        <w:t>201</w:t>
      </w:r>
      <w:r w:rsidR="0059714C">
        <w:rPr>
          <w:sz w:val="40"/>
          <w:szCs w:val="21"/>
        </w:rPr>
        <w:t>8</w:t>
      </w:r>
      <w:r w:rsidRPr="00642EA6">
        <w:rPr>
          <w:sz w:val="40"/>
          <w:szCs w:val="21"/>
        </w:rPr>
        <w:t>年</w:t>
      </w:r>
      <w:r w:rsidR="00167094">
        <w:rPr>
          <w:rFonts w:hint="eastAsia"/>
          <w:sz w:val="40"/>
          <w:szCs w:val="21"/>
        </w:rPr>
        <w:t>1</w:t>
      </w:r>
      <w:r w:rsidRPr="00642EA6">
        <w:rPr>
          <w:sz w:val="40"/>
          <w:szCs w:val="21"/>
        </w:rPr>
        <w:t>月</w:t>
      </w:r>
      <w:r w:rsidR="00625DA1">
        <w:rPr>
          <w:rFonts w:hint="eastAsia"/>
          <w:sz w:val="40"/>
          <w:szCs w:val="21"/>
        </w:rPr>
        <w:t>2</w:t>
      </w:r>
      <w:r w:rsidR="00852039">
        <w:rPr>
          <w:sz w:val="40"/>
          <w:szCs w:val="21"/>
        </w:rPr>
        <w:t>5</w:t>
      </w:r>
      <w:r w:rsidR="003B6BE4">
        <w:rPr>
          <w:rFonts w:hint="eastAsia"/>
          <w:sz w:val="40"/>
          <w:szCs w:val="21"/>
        </w:rPr>
        <w:t>日</w:t>
      </w:r>
    </w:p>
    <w:p w:rsidR="00642EA6" w:rsidRDefault="00642EA6" w:rsidP="00642EA6">
      <w:pPr>
        <w:ind w:left="210" w:right="210" w:firstLine="210"/>
        <w:rPr>
          <w:rFonts w:asciiTheme="majorHAnsi" w:eastAsiaTheme="majorEastAsia" w:hAnsiTheme="majorHAnsi" w:cstheme="majorBidi"/>
          <w:sz w:val="24"/>
          <w:szCs w:val="24"/>
        </w:rPr>
      </w:pPr>
      <w:r>
        <w:br w:type="page"/>
      </w:r>
    </w:p>
    <w:p w:rsidR="009A2009" w:rsidRDefault="00852039" w:rsidP="00A865B1">
      <w:pPr>
        <w:pStyle w:val="1"/>
      </w:pPr>
      <w:r>
        <w:rPr>
          <w:rFonts w:hint="eastAsia"/>
        </w:rPr>
        <w:lastRenderedPageBreak/>
        <w:t>課題</w:t>
      </w:r>
      <w:r w:rsidR="006A143F">
        <w:rPr>
          <w:rFonts w:hint="eastAsia"/>
        </w:rPr>
        <w:t>の</w:t>
      </w:r>
      <w:r w:rsidR="00E81D24">
        <w:rPr>
          <w:rFonts w:hint="eastAsia"/>
        </w:rPr>
        <w:t>目的</w:t>
      </w:r>
    </w:p>
    <w:p w:rsidR="0088242F" w:rsidRDefault="00873AA2" w:rsidP="00625DA1">
      <w:pPr>
        <w:ind w:left="210" w:right="210" w:firstLine="210"/>
      </w:pPr>
      <w:r>
        <w:rPr>
          <w:rFonts w:hint="eastAsia"/>
        </w:rPr>
        <w:t>本</w:t>
      </w:r>
      <w:r w:rsidR="00AA6F34">
        <w:rPr>
          <w:rFonts w:hint="eastAsia"/>
        </w:rPr>
        <w:t>演習では</w:t>
      </w:r>
      <w:r w:rsidR="00625DA1">
        <w:rPr>
          <w:rFonts w:hint="eastAsia"/>
        </w:rPr>
        <w:t>これまでの講義で学習した内容の振り返りとして、</w:t>
      </w:r>
      <w:r w:rsidR="00852039">
        <w:rPr>
          <w:rFonts w:hint="eastAsia"/>
        </w:rPr>
        <w:t>クラウド管理システムと連携したプログラムを作成および運用する事を目的とする。具体的には、</w:t>
      </w:r>
      <w:r w:rsidR="00852039">
        <w:t>Monaca</w:t>
      </w:r>
      <w:r w:rsidR="00852039">
        <w:rPr>
          <w:rFonts w:hint="eastAsia"/>
        </w:rPr>
        <w:t>で作成したプログラムの実行情報をニフクラのデータベースに保存、</w:t>
      </w:r>
      <w:r w:rsidR="00852039">
        <w:rPr>
          <w:rFonts w:hint="eastAsia"/>
        </w:rPr>
        <w:t>G</w:t>
      </w:r>
      <w:r w:rsidR="00852039">
        <w:t>itHub</w:t>
      </w:r>
      <w:r w:rsidR="00852039">
        <w:rPr>
          <w:rFonts w:hint="eastAsia"/>
        </w:rPr>
        <w:t>のコミット機能で作成状況の管理を行う。</w:t>
      </w:r>
    </w:p>
    <w:p w:rsidR="00AA6F34" w:rsidRPr="00852039" w:rsidRDefault="00AA6F34" w:rsidP="00AA6F34">
      <w:pPr>
        <w:ind w:left="210" w:right="210" w:firstLine="210"/>
      </w:pPr>
    </w:p>
    <w:p w:rsidR="00D20196" w:rsidRDefault="00CB28A6" w:rsidP="00AC2461">
      <w:pPr>
        <w:pStyle w:val="1"/>
      </w:pPr>
      <w:r>
        <w:rPr>
          <w:rFonts w:hint="eastAsia"/>
        </w:rPr>
        <w:t>課題</w:t>
      </w:r>
      <w:r w:rsidR="00593378">
        <w:rPr>
          <w:rFonts w:hint="eastAsia"/>
        </w:rPr>
        <w:t>の</w:t>
      </w:r>
      <w:r w:rsidR="002701F0">
        <w:rPr>
          <w:rFonts w:hint="eastAsia"/>
        </w:rPr>
        <w:t>内容</w:t>
      </w:r>
    </w:p>
    <w:p w:rsidR="001F3AD9" w:rsidRDefault="00F25F36" w:rsidP="005528F9">
      <w:pPr>
        <w:ind w:left="210" w:right="210" w:firstLine="210"/>
        <w:jc w:val="left"/>
      </w:pPr>
      <w:r>
        <w:rPr>
          <w:rFonts w:hint="eastAsia"/>
        </w:rPr>
        <w:t>本</w:t>
      </w:r>
      <w:r w:rsidR="00CB28A6">
        <w:rPr>
          <w:rFonts w:hint="eastAsia"/>
        </w:rPr>
        <w:t>課題</w:t>
      </w:r>
      <w:r>
        <w:rPr>
          <w:rFonts w:hint="eastAsia"/>
        </w:rPr>
        <w:t>で</w:t>
      </w:r>
      <w:r w:rsidR="008E2910">
        <w:rPr>
          <w:rFonts w:hint="eastAsia"/>
        </w:rPr>
        <w:t>は</w:t>
      </w:r>
      <w:r w:rsidR="002905EC">
        <w:rPr>
          <w:rFonts w:hint="eastAsia"/>
        </w:rPr>
        <w:t>、</w:t>
      </w:r>
      <w:proofErr w:type="spellStart"/>
      <w:r w:rsidR="002905EC">
        <w:rPr>
          <w:rFonts w:hint="eastAsia"/>
        </w:rPr>
        <w:t>m</w:t>
      </w:r>
      <w:r w:rsidR="002905EC">
        <w:t>onaca</w:t>
      </w:r>
      <w:proofErr w:type="spellEnd"/>
      <w:r w:rsidR="002905EC">
        <w:rPr>
          <w:rFonts w:hint="eastAsia"/>
        </w:rPr>
        <w:t>のサンプルプログラムである「ブロック崩し」のスコア機能を、ニフクラのデータベースと連携して拡張する。また課題の進捗</w:t>
      </w:r>
      <w:r w:rsidR="001E2752">
        <w:rPr>
          <w:rFonts w:hint="eastAsia"/>
        </w:rPr>
        <w:t>を</w:t>
      </w:r>
      <w:r w:rsidR="002905EC">
        <w:rPr>
          <w:rFonts w:hint="eastAsia"/>
        </w:rPr>
        <w:t>G</w:t>
      </w:r>
      <w:r w:rsidR="002905EC">
        <w:t>itHub</w:t>
      </w:r>
      <w:r w:rsidR="002905EC">
        <w:rPr>
          <w:rFonts w:hint="eastAsia"/>
        </w:rPr>
        <w:t>でコミットし</w:t>
      </w:r>
      <w:r w:rsidR="001E2752">
        <w:rPr>
          <w:rFonts w:hint="eastAsia"/>
        </w:rPr>
        <w:t>、バージョン管理の手法を学習する。</w:t>
      </w:r>
    </w:p>
    <w:p w:rsidR="00B323B5" w:rsidRPr="001F3AD9" w:rsidRDefault="00B323B5" w:rsidP="001F3AD9">
      <w:pPr>
        <w:ind w:left="210" w:right="210" w:firstLine="210"/>
      </w:pPr>
    </w:p>
    <w:p w:rsidR="00865FA5" w:rsidRDefault="00865FA5" w:rsidP="003958B5">
      <w:pPr>
        <w:pStyle w:val="1"/>
        <w:numPr>
          <w:ilvl w:val="0"/>
          <w:numId w:val="0"/>
        </w:numPr>
        <w:ind w:left="425" w:hanging="425"/>
      </w:pPr>
      <w:r>
        <w:rPr>
          <w:rFonts w:hint="eastAsia"/>
        </w:rPr>
        <w:t>3</w:t>
      </w:r>
      <w:r w:rsidR="00435E42" w:rsidRPr="00435E42">
        <w:rPr>
          <w:rFonts w:hint="eastAsia"/>
        </w:rPr>
        <w:t>.</w:t>
      </w:r>
      <w:r w:rsidR="00435E42">
        <w:rPr>
          <w:rFonts w:hint="eastAsia"/>
        </w:rPr>
        <w:t xml:space="preserve"> </w:t>
      </w:r>
      <w:r w:rsidR="00CB3E5E">
        <w:rPr>
          <w:rFonts w:hint="eastAsia"/>
        </w:rPr>
        <w:t>システムの仕様</w:t>
      </w:r>
    </w:p>
    <w:p w:rsidR="00550628" w:rsidRDefault="005528F9" w:rsidP="00154745">
      <w:pPr>
        <w:pStyle w:val="a9"/>
        <w:ind w:leftChars="50" w:left="105" w:right="210" w:firstLineChars="50" w:firstLine="105"/>
      </w:pPr>
      <w:r>
        <w:rPr>
          <w:rFonts w:hint="eastAsia"/>
        </w:rPr>
        <w:t>マウスでバーをドラッグする事で、バーの位置が横移動する。</w:t>
      </w:r>
    </w:p>
    <w:p w:rsidR="003958B5" w:rsidRDefault="00865FA5" w:rsidP="00154745">
      <w:pPr>
        <w:pStyle w:val="a9"/>
        <w:ind w:leftChars="50" w:left="105" w:right="210" w:firstLineChars="50" w:firstLine="105"/>
      </w:pPr>
      <w:r>
        <w:rPr>
          <w:rFonts w:hint="eastAsia"/>
        </w:rPr>
        <w:t>ゲームオーバー時、プレイヤー名を入力する事でランキング登録が可能。</w:t>
      </w:r>
    </w:p>
    <w:p w:rsidR="00154745" w:rsidRPr="00154745" w:rsidRDefault="00154745" w:rsidP="00154745">
      <w:pPr>
        <w:pStyle w:val="a9"/>
        <w:ind w:leftChars="50" w:left="105" w:right="210" w:firstLineChars="50" w:firstLine="105"/>
      </w:pPr>
      <w:r>
        <w:rPr>
          <w:rFonts w:hint="eastAsia"/>
        </w:rPr>
        <w:t>スコア情報は、自動で決められた</w:t>
      </w:r>
      <w:r>
        <w:rPr>
          <w:rFonts w:hint="eastAsia"/>
        </w:rPr>
        <w:t>I</w:t>
      </w:r>
      <w:r>
        <w:t>D</w:t>
      </w:r>
      <w:r>
        <w:rPr>
          <w:rFonts w:hint="eastAsia"/>
        </w:rPr>
        <w:t>情報を元にニフクラのデータベースに保存される。</w:t>
      </w:r>
    </w:p>
    <w:p w:rsidR="00173FFD" w:rsidRDefault="00154745" w:rsidP="00173FFD">
      <w:pPr>
        <w:pStyle w:val="a9"/>
        <w:ind w:leftChars="50" w:left="105" w:right="210" w:firstLineChars="50" w:firstLine="105"/>
      </w:pPr>
      <w:r>
        <w:rPr>
          <w:rFonts w:hint="eastAsia"/>
        </w:rPr>
        <w:t>得点上位</w:t>
      </w:r>
      <w:r>
        <w:rPr>
          <w:rFonts w:hint="eastAsia"/>
        </w:rPr>
        <w:t>1</w:t>
      </w:r>
      <w:r>
        <w:t>0</w:t>
      </w:r>
      <w:r>
        <w:rPr>
          <w:rFonts w:hint="eastAsia"/>
        </w:rPr>
        <w:t>名のユーザーは、画面下部の</w:t>
      </w:r>
      <w:r>
        <w:t>”RANKING”</w:t>
      </w:r>
      <w:r>
        <w:rPr>
          <w:rFonts w:hint="eastAsia"/>
        </w:rPr>
        <w:t>ボタンで表示されるランキングに掲載。</w:t>
      </w:r>
    </w:p>
    <w:p w:rsidR="00173FFD" w:rsidRPr="002903D8" w:rsidRDefault="00173FFD" w:rsidP="00173FFD">
      <w:pPr>
        <w:pStyle w:val="a9"/>
        <w:ind w:leftChars="50" w:left="105" w:right="210" w:firstLineChars="50" w:firstLine="105"/>
      </w:pPr>
    </w:p>
    <w:p w:rsidR="00CB3E5E" w:rsidRDefault="00CB3E5E" w:rsidP="00CB3E5E">
      <w:pPr>
        <w:pStyle w:val="1"/>
        <w:numPr>
          <w:ilvl w:val="0"/>
          <w:numId w:val="0"/>
        </w:numPr>
      </w:pPr>
      <w:r>
        <w:rPr>
          <w:rFonts w:hint="eastAsia"/>
        </w:rPr>
        <w:t>4.</w:t>
      </w:r>
      <w:r w:rsidR="004479F0">
        <w:t xml:space="preserve"> </w:t>
      </w:r>
      <w:r w:rsidR="004479F0">
        <w:rPr>
          <w:rFonts w:hint="eastAsia"/>
        </w:rPr>
        <w:t>動作結果</w:t>
      </w:r>
    </w:p>
    <w:p w:rsidR="00154745" w:rsidRPr="00173FFD" w:rsidRDefault="00173FFD" w:rsidP="00173FFD">
      <w:pPr>
        <w:ind w:leftChars="0" w:left="0" w:right="210" w:firstLine="210"/>
      </w:pPr>
      <w:r>
        <w:rPr>
          <w:noProof/>
        </w:rPr>
        <w:drawing>
          <wp:anchor distT="0" distB="0" distL="114300" distR="114300" simplePos="0" relativeHeight="251659264" behindDoc="0" locked="0" layoutInCell="1" allowOverlap="1" wp14:anchorId="6A5846D5">
            <wp:simplePos x="0" y="0"/>
            <wp:positionH relativeFrom="column">
              <wp:posOffset>2084094</wp:posOffset>
            </wp:positionH>
            <wp:positionV relativeFrom="paragraph">
              <wp:posOffset>202110</wp:posOffset>
            </wp:positionV>
            <wp:extent cx="1856105" cy="3749040"/>
            <wp:effectExtent l="0" t="0" r="0" b="381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856105" cy="3749040"/>
                    </a:xfrm>
                    <a:prstGeom prst="rect">
                      <a:avLst/>
                    </a:prstGeom>
                  </pic:spPr>
                </pic:pic>
              </a:graphicData>
            </a:graphic>
            <wp14:sizeRelH relativeFrom="page">
              <wp14:pctWidth>0</wp14:pctWidth>
            </wp14:sizeRelH>
            <wp14:sizeRelV relativeFrom="page">
              <wp14:pctHeight>0</wp14:pctHeight>
            </wp14:sizeRelV>
          </wp:anchor>
        </w:drawing>
      </w:r>
      <w:r>
        <w:rPr>
          <w:rFonts w:hint="eastAsia"/>
        </w:rPr>
        <w:t>実行時の様子は図</w:t>
      </w:r>
      <w:r>
        <w:rPr>
          <w:rFonts w:hint="eastAsia"/>
        </w:rPr>
        <w:t>1</w:t>
      </w:r>
      <w:r>
        <w:rPr>
          <w:rFonts w:hint="eastAsia"/>
        </w:rPr>
        <w:t>を参照。</w:t>
      </w:r>
    </w:p>
    <w:p w:rsidR="00173FFD" w:rsidRDefault="00173FFD" w:rsidP="00154745">
      <w:pPr>
        <w:ind w:left="210" w:right="210" w:firstLine="210"/>
        <w:jc w:val="left"/>
      </w:pPr>
      <w:r>
        <w:rPr>
          <w:noProof/>
        </w:rPr>
        <w:drawing>
          <wp:anchor distT="0" distB="0" distL="114300" distR="114300" simplePos="0" relativeHeight="251658240" behindDoc="0" locked="0" layoutInCell="1" allowOverlap="1" wp14:anchorId="6F339556">
            <wp:simplePos x="0" y="0"/>
            <wp:positionH relativeFrom="column">
              <wp:posOffset>121417</wp:posOffset>
            </wp:positionH>
            <wp:positionV relativeFrom="paragraph">
              <wp:posOffset>38328</wp:posOffset>
            </wp:positionV>
            <wp:extent cx="1940560" cy="3698875"/>
            <wp:effectExtent l="0" t="0" r="254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940560" cy="36988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66049D0E" wp14:editId="5A09FE2C">
            <wp:simplePos x="0" y="0"/>
            <wp:positionH relativeFrom="column">
              <wp:posOffset>4073525</wp:posOffset>
            </wp:positionH>
            <wp:positionV relativeFrom="paragraph">
              <wp:posOffset>12161</wp:posOffset>
            </wp:positionV>
            <wp:extent cx="2535059" cy="998319"/>
            <wp:effectExtent l="0" t="0" r="0" b="0"/>
            <wp:wrapNone/>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35059" cy="998319"/>
                    </a:xfrm>
                    <a:prstGeom prst="rect">
                      <a:avLst/>
                    </a:prstGeom>
                  </pic:spPr>
                </pic:pic>
              </a:graphicData>
            </a:graphic>
            <wp14:sizeRelH relativeFrom="page">
              <wp14:pctWidth>0</wp14:pctWidth>
            </wp14:sizeRelH>
            <wp14:sizeRelV relativeFrom="page">
              <wp14:pctHeight>0</wp14:pctHeight>
            </wp14:sizeRelV>
          </wp:anchor>
        </w:drawing>
      </w: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r>
        <w:rPr>
          <w:noProof/>
        </w:rPr>
        <w:drawing>
          <wp:anchor distT="0" distB="0" distL="114300" distR="114300" simplePos="0" relativeHeight="251662336" behindDoc="0" locked="0" layoutInCell="1" allowOverlap="1" wp14:anchorId="2CF8FFF1">
            <wp:simplePos x="0" y="0"/>
            <wp:positionH relativeFrom="column">
              <wp:posOffset>4427460</wp:posOffset>
            </wp:positionH>
            <wp:positionV relativeFrom="paragraph">
              <wp:posOffset>174565</wp:posOffset>
            </wp:positionV>
            <wp:extent cx="1664970" cy="2510155"/>
            <wp:effectExtent l="0" t="0" r="0" b="4445"/>
            <wp:wrapNone/>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664970" cy="2510155"/>
                    </a:xfrm>
                    <a:prstGeom prst="rect">
                      <a:avLst/>
                    </a:prstGeom>
                  </pic:spPr>
                </pic:pic>
              </a:graphicData>
            </a:graphic>
            <wp14:sizeRelH relativeFrom="page">
              <wp14:pctWidth>0</wp14:pctWidth>
            </wp14:sizeRelH>
            <wp14:sizeRelV relativeFrom="page">
              <wp14:pctHeight>0</wp14:pctHeight>
            </wp14:sizeRelV>
          </wp:anchor>
        </w:drawing>
      </w: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73FFD">
      <w:pPr>
        <w:ind w:leftChars="0" w:left="0" w:right="210" w:firstLineChars="0" w:firstLine="0"/>
        <w:jc w:val="center"/>
      </w:pPr>
      <w:r>
        <w:rPr>
          <w:rFonts w:hint="eastAsia"/>
        </w:rPr>
        <w:t>図</w:t>
      </w:r>
      <w:r>
        <w:rPr>
          <w:rFonts w:hint="eastAsia"/>
        </w:rPr>
        <w:t>1</w:t>
      </w:r>
      <w:r>
        <w:t>:</w:t>
      </w:r>
      <w:r>
        <w:rPr>
          <w:rFonts w:hint="eastAsia"/>
        </w:rPr>
        <w:t>実行時のサンプル画像</w:t>
      </w:r>
    </w:p>
    <w:p w:rsidR="00173FFD" w:rsidRDefault="00173FFD" w:rsidP="00173FFD">
      <w:pPr>
        <w:ind w:leftChars="0" w:left="0" w:right="210" w:firstLineChars="0" w:firstLine="0"/>
        <w:jc w:val="center"/>
      </w:pPr>
    </w:p>
    <w:p w:rsidR="00173FFD" w:rsidRPr="00173FFD" w:rsidRDefault="00173FFD" w:rsidP="00173FFD">
      <w:pPr>
        <w:ind w:leftChars="0" w:left="0" w:right="210" w:firstLineChars="0" w:firstLine="0"/>
        <w:jc w:val="center"/>
      </w:pPr>
    </w:p>
    <w:p w:rsidR="00173FFD" w:rsidRPr="00173FFD" w:rsidRDefault="00C2616A" w:rsidP="00173FFD">
      <w:pPr>
        <w:pStyle w:val="1"/>
        <w:numPr>
          <w:ilvl w:val="0"/>
          <w:numId w:val="0"/>
        </w:numPr>
        <w:ind w:left="425" w:hanging="425"/>
      </w:pPr>
      <w:r>
        <w:rPr>
          <w:rFonts w:hint="eastAsia"/>
        </w:rPr>
        <w:lastRenderedPageBreak/>
        <w:t>5</w:t>
      </w:r>
      <w:r w:rsidR="00173FFD">
        <w:t>.</w:t>
      </w:r>
      <w:r>
        <w:rPr>
          <w:rFonts w:hint="eastAsia"/>
        </w:rPr>
        <w:t xml:space="preserve"> </w:t>
      </w:r>
      <w:r w:rsidR="004479F0">
        <w:rPr>
          <w:rFonts w:hint="eastAsia"/>
        </w:rPr>
        <w:t>考察</w:t>
      </w:r>
    </w:p>
    <w:p w:rsidR="006979A4" w:rsidRDefault="00906E65" w:rsidP="006979A4">
      <w:pPr>
        <w:ind w:leftChars="47" w:left="99" w:right="210" w:firstLineChars="47" w:firstLine="99"/>
        <w:jc w:val="left"/>
      </w:pPr>
      <w:r>
        <w:rPr>
          <w:rFonts w:hint="eastAsia"/>
        </w:rPr>
        <w:t>当初</w:t>
      </w:r>
      <w:r w:rsidR="006979A4">
        <w:rPr>
          <w:rFonts w:hint="eastAsia"/>
        </w:rPr>
        <w:t>の予定では、</w:t>
      </w:r>
      <w:r>
        <w:t>Backend2</w:t>
      </w:r>
      <w:r>
        <w:rPr>
          <w:rFonts w:hint="eastAsia"/>
        </w:rPr>
        <w:t>プログラムをサンプルプログラムの「ブロック崩し」に移植し、スコア機能を実装しようとし</w:t>
      </w:r>
      <w:r w:rsidR="006979A4">
        <w:rPr>
          <w:rFonts w:hint="eastAsia"/>
        </w:rPr>
        <w:t>ていた</w:t>
      </w:r>
      <w:r>
        <w:rPr>
          <w:rFonts w:hint="eastAsia"/>
        </w:rPr>
        <w:t>。</w:t>
      </w:r>
      <w:r w:rsidR="006979A4">
        <w:rPr>
          <w:rFonts w:hint="eastAsia"/>
        </w:rPr>
        <w:t>実際のプログラムにおいては、プレイヤー毎にアカウントを設定させる機能、またスコアとプレイヤーの紐付けといった機能も実装する必要があった。その為、単純なプログラム移植は断念し、サンプルプログラムを土台に変更してランキング機能を実装した。</w:t>
      </w:r>
    </w:p>
    <w:p w:rsidR="006979A4" w:rsidRDefault="006979A4" w:rsidP="006979A4">
      <w:pPr>
        <w:ind w:leftChars="47" w:left="99" w:right="210" w:firstLineChars="47" w:firstLine="99"/>
        <w:jc w:val="left"/>
      </w:pPr>
      <w:r>
        <w:rPr>
          <w:rFonts w:hint="eastAsia"/>
        </w:rPr>
        <w:t xml:space="preserve"> </w:t>
      </w:r>
      <w:r>
        <w:rPr>
          <w:rFonts w:hint="eastAsia"/>
        </w:rPr>
        <w:t>ユーザー登録処理まで実装した所で、「ゲームオーバー時にスコアが送信される」機能が正常に動作していない不具合が発見された。</w:t>
      </w:r>
      <w:r w:rsidR="00F87DB0">
        <w:rPr>
          <w:rFonts w:hint="eastAsia"/>
        </w:rPr>
        <w:t>この不具合は、</w:t>
      </w:r>
      <w:proofErr w:type="spellStart"/>
      <w:r w:rsidR="00F87DB0">
        <w:rPr>
          <w:rFonts w:hint="eastAsia"/>
        </w:rPr>
        <w:t>G</w:t>
      </w:r>
      <w:r w:rsidR="00F87DB0">
        <w:t>ameover</w:t>
      </w:r>
      <w:proofErr w:type="spellEnd"/>
      <w:r w:rsidR="00F87DB0">
        <w:rPr>
          <w:rFonts w:hint="eastAsia"/>
        </w:rPr>
        <w:t>処理を書く箇所を</w:t>
      </w:r>
      <w:r w:rsidR="00F87DB0">
        <w:rPr>
          <w:rFonts w:hint="eastAsia"/>
        </w:rPr>
        <w:t>m</w:t>
      </w:r>
      <w:r w:rsidR="00F87DB0">
        <w:t>ain.js</w:t>
      </w:r>
      <w:r w:rsidR="00F87DB0">
        <w:rPr>
          <w:rFonts w:hint="eastAsia"/>
        </w:rPr>
        <w:t>の</w:t>
      </w:r>
      <w:r w:rsidR="00F87DB0">
        <w:rPr>
          <w:rFonts w:hint="eastAsia"/>
        </w:rPr>
        <w:t>B</w:t>
      </w:r>
      <w:r w:rsidR="00F87DB0">
        <w:t>B</w:t>
      </w:r>
      <w:r w:rsidR="00F87DB0">
        <w:rPr>
          <w:rFonts w:hint="eastAsia"/>
        </w:rPr>
        <w:t>内の</w:t>
      </w:r>
      <w:proofErr w:type="spellStart"/>
      <w:r w:rsidR="00F87DB0" w:rsidRPr="00F87DB0">
        <w:t>isBallHit</w:t>
      </w:r>
      <w:proofErr w:type="spellEnd"/>
      <w:r w:rsidR="00F87DB0" w:rsidRPr="00F87DB0">
        <w:t xml:space="preserve">: function(ball, obj) </w:t>
      </w:r>
      <w:r w:rsidR="00F87DB0">
        <w:rPr>
          <w:rFonts w:hint="eastAsia"/>
        </w:rPr>
        <w:t>の後ろにする事で改善された。</w:t>
      </w:r>
    </w:p>
    <w:p w:rsidR="004462EE" w:rsidRPr="004462EE" w:rsidRDefault="006979A4" w:rsidP="004462EE">
      <w:pPr>
        <w:widowControl/>
        <w:shd w:val="clear" w:color="auto" w:fill="FFFFFE"/>
        <w:spacing w:line="285" w:lineRule="atLeast"/>
        <w:ind w:leftChars="0" w:left="0" w:rightChars="0" w:right="0" w:firstLineChars="0" w:firstLine="0"/>
        <w:jc w:val="left"/>
        <w:rPr>
          <w:rFonts w:ascii="Ricty Diminished" w:eastAsia="Ricty Diminished" w:hAnsi="Ricty Diminished" w:cs="ＭＳ Ｐゴシック"/>
          <w:color w:val="000000"/>
          <w:kern w:val="0"/>
          <w:szCs w:val="21"/>
        </w:rPr>
      </w:pPr>
      <w:r>
        <w:rPr>
          <w:rFonts w:hint="eastAsia"/>
        </w:rPr>
        <w:t xml:space="preserve"> </w:t>
      </w:r>
      <w:r>
        <w:t xml:space="preserve"> </w:t>
      </w:r>
      <w:r w:rsidR="004462EE">
        <w:rPr>
          <w:rFonts w:hint="eastAsia"/>
        </w:rPr>
        <w:t>現在、</w:t>
      </w:r>
      <w:r>
        <w:rPr>
          <w:rFonts w:hint="eastAsia"/>
        </w:rPr>
        <w:t>既知の問題として、</w:t>
      </w:r>
      <w:r w:rsidR="004462EE">
        <w:rPr>
          <w:rFonts w:hint="eastAsia"/>
        </w:rPr>
        <w:t>「アプリケーションキーとクライアントキーを</w:t>
      </w:r>
      <w:proofErr w:type="spellStart"/>
      <w:r w:rsidR="004462EE" w:rsidRPr="004462EE">
        <w:rPr>
          <w:rFonts w:ascii="Ricty Diminished" w:eastAsia="Ricty Diminished" w:hAnsi="Ricty Diminished" w:cs="ＭＳ Ｐゴシック" w:hint="eastAsia"/>
          <w:color w:val="000000"/>
          <w:kern w:val="0"/>
          <w:szCs w:val="21"/>
        </w:rPr>
        <w:t>ncmbController</w:t>
      </w:r>
      <w:proofErr w:type="spellEnd"/>
    </w:p>
    <w:p w:rsidR="001778AD" w:rsidRDefault="004462EE" w:rsidP="004462EE">
      <w:pPr>
        <w:ind w:leftChars="0" w:left="0" w:right="210" w:firstLineChars="0" w:firstLine="0"/>
        <w:jc w:val="left"/>
      </w:pPr>
      <w:r>
        <w:rPr>
          <w:rFonts w:hint="eastAsia"/>
        </w:rPr>
        <w:t>.</w:t>
      </w:r>
      <w:proofErr w:type="spellStart"/>
      <w:r>
        <w:t>js</w:t>
      </w:r>
      <w:proofErr w:type="spellEnd"/>
      <w:r>
        <w:rPr>
          <w:rFonts w:hint="eastAsia"/>
        </w:rPr>
        <w:t>内に書き込まなければいけない」問題がある。これは不具合ではなく仕様であるが、このままでは万が一解析された時にセキュリティ問題が発生する。</w:t>
      </w:r>
      <w:r>
        <w:rPr>
          <w:rFonts w:hint="eastAsia"/>
        </w:rPr>
        <w:t>B</w:t>
      </w:r>
      <w:r>
        <w:t>ackend2</w:t>
      </w:r>
      <w:r>
        <w:rPr>
          <w:rFonts w:hint="eastAsia"/>
        </w:rPr>
        <w:t>同様に、</w:t>
      </w:r>
      <w:r>
        <w:t>keys.js</w:t>
      </w:r>
      <w:r>
        <w:rPr>
          <w:rFonts w:hint="eastAsia"/>
        </w:rPr>
        <w:t>ファイルに記述する方法を試してみたが、この方法では正常にスコア機能が作動しなかった為、現在は無効化している。</w:t>
      </w:r>
    </w:p>
    <w:p w:rsidR="005446F4" w:rsidRDefault="005446F4" w:rsidP="004462EE">
      <w:pPr>
        <w:ind w:leftChars="0" w:left="0" w:right="210" w:firstLineChars="0" w:firstLine="0"/>
        <w:jc w:val="left"/>
        <w:rPr>
          <w:rFonts w:hint="eastAsia"/>
        </w:rPr>
      </w:pPr>
    </w:p>
    <w:p w:rsidR="005446F4" w:rsidRDefault="005446F4" w:rsidP="005446F4">
      <w:pPr>
        <w:pStyle w:val="1"/>
        <w:numPr>
          <w:ilvl w:val="0"/>
          <w:numId w:val="0"/>
        </w:numPr>
        <w:ind w:left="425" w:hanging="425"/>
      </w:pPr>
      <w:r>
        <w:t>6</w:t>
      </w:r>
      <w:r>
        <w:t>.</w:t>
      </w:r>
      <w:r>
        <w:rPr>
          <w:rFonts w:hint="eastAsia"/>
        </w:rPr>
        <w:t xml:space="preserve"> </w:t>
      </w:r>
      <w:r>
        <w:rPr>
          <w:rFonts w:hint="eastAsia"/>
        </w:rPr>
        <w:t>感想</w:t>
      </w:r>
    </w:p>
    <w:p w:rsidR="005446F4" w:rsidRPr="005446F4" w:rsidRDefault="00143B72" w:rsidP="005446F4">
      <w:pPr>
        <w:ind w:left="210" w:right="210" w:firstLine="210"/>
        <w:rPr>
          <w:rFonts w:hint="eastAsia"/>
        </w:rPr>
      </w:pPr>
      <w:r>
        <w:rPr>
          <w:rFonts w:hint="eastAsia"/>
        </w:rPr>
        <w:t>G</w:t>
      </w:r>
      <w:r>
        <w:t>it</w:t>
      </w:r>
      <w:r>
        <w:rPr>
          <w:rFonts w:hint="eastAsia"/>
        </w:rPr>
        <w:t>に関しては、これまではプログラマー集団が使う難しいサイトというイメージがあった。しかし今講義で学んでからは印象が変わり、</w:t>
      </w:r>
      <w:r w:rsidR="00314950">
        <w:rPr>
          <w:rFonts w:hint="eastAsia"/>
        </w:rPr>
        <w:t>複数人での共同作業</w:t>
      </w:r>
      <w:r w:rsidR="0019338D">
        <w:rPr>
          <w:rFonts w:hint="eastAsia"/>
        </w:rPr>
        <w:t>では積極的に使っていきたいと思うようになった。クラウドプログラミングは今まで一度も経験した事がなかった為、サンプルを使っても開発には苦労した。</w:t>
      </w:r>
      <w:bookmarkStart w:id="0" w:name="_GoBack"/>
      <w:bookmarkEnd w:id="0"/>
    </w:p>
    <w:p w:rsidR="005446F4" w:rsidRPr="00143B72" w:rsidRDefault="005446F4" w:rsidP="004462EE">
      <w:pPr>
        <w:ind w:leftChars="0" w:left="0" w:right="210" w:firstLineChars="0" w:firstLine="0"/>
        <w:jc w:val="left"/>
        <w:rPr>
          <w:rFonts w:hint="eastAsia"/>
        </w:rPr>
      </w:pPr>
    </w:p>
    <w:p w:rsidR="005446F4" w:rsidRDefault="005446F4" w:rsidP="004462EE">
      <w:pPr>
        <w:ind w:leftChars="0" w:left="0" w:right="210" w:firstLineChars="0" w:firstLine="0"/>
        <w:jc w:val="left"/>
      </w:pPr>
      <w:r>
        <w:rPr>
          <w:rFonts w:hint="eastAsia"/>
        </w:rPr>
        <w:t>なお、元となったプログラムは</w:t>
      </w:r>
      <w:r>
        <w:t>Monaca</w:t>
      </w:r>
      <w:r>
        <w:rPr>
          <w:rFonts w:hint="eastAsia"/>
        </w:rPr>
        <w:t xml:space="preserve"> Docs</w:t>
      </w:r>
      <w:r>
        <w:rPr>
          <w:rFonts w:hint="eastAsia"/>
        </w:rPr>
        <w:t>の「ブロック崩しゲーム」である。</w:t>
      </w:r>
      <w:r w:rsidR="00143B72">
        <w:rPr>
          <w:rFonts w:hint="eastAsia"/>
        </w:rPr>
        <w:t>これは</w:t>
      </w:r>
      <w:r w:rsidR="00143B72">
        <w:rPr>
          <w:rFonts w:hint="eastAsia"/>
        </w:rPr>
        <w:t>M</w:t>
      </w:r>
      <w:r w:rsidR="00143B72">
        <w:t>onaca</w:t>
      </w:r>
      <w:r w:rsidR="00143B72">
        <w:rPr>
          <w:rFonts w:hint="eastAsia"/>
        </w:rPr>
        <w:t>のサンプルプログラムとしてインポートする事ができる。</w:t>
      </w:r>
    </w:p>
    <w:p w:rsidR="005446F4" w:rsidRDefault="005446F4" w:rsidP="004462EE">
      <w:pPr>
        <w:ind w:leftChars="0" w:left="0" w:right="210" w:firstLineChars="0" w:firstLine="0"/>
        <w:jc w:val="left"/>
        <w:rPr>
          <w:rFonts w:hint="eastAsia"/>
        </w:rPr>
      </w:pPr>
      <w:r>
        <w:rPr>
          <w:rFonts w:hint="eastAsia"/>
        </w:rPr>
        <w:t>これに手を加え、ブロックの配置や全体的な挙動を僅かに改善した。</w:t>
      </w:r>
    </w:p>
    <w:p w:rsidR="005446F4" w:rsidRDefault="005446F4" w:rsidP="004462EE">
      <w:pPr>
        <w:ind w:leftChars="0" w:left="0" w:right="210" w:firstLineChars="0" w:firstLine="0"/>
        <w:jc w:val="left"/>
      </w:pPr>
      <w:hyperlink r:id="rId12" w:history="1">
        <w:r w:rsidRPr="00714C5F">
          <w:rPr>
            <w:rStyle w:val="af0"/>
          </w:rPr>
          <w:t>https://docs.monaca.io/ja/sampleapp/samples/break_the_bricks/</w:t>
        </w:r>
      </w:hyperlink>
    </w:p>
    <w:p w:rsidR="005446F4" w:rsidRDefault="005446F4" w:rsidP="004462EE">
      <w:pPr>
        <w:ind w:leftChars="0" w:left="0" w:right="210" w:firstLineChars="0" w:firstLine="0"/>
        <w:jc w:val="left"/>
      </w:pPr>
    </w:p>
    <w:p w:rsidR="005446F4" w:rsidRDefault="005446F4" w:rsidP="004462EE">
      <w:pPr>
        <w:ind w:leftChars="0" w:left="0" w:right="210" w:firstLineChars="0" w:firstLine="0"/>
        <w:jc w:val="left"/>
        <w:rPr>
          <w:rFonts w:hint="eastAsia"/>
        </w:rPr>
      </w:pPr>
      <w:r>
        <w:rPr>
          <w:rFonts w:hint="eastAsia"/>
        </w:rPr>
        <w:t>ニフクラ</w:t>
      </w:r>
      <w:r>
        <w:rPr>
          <w:rFonts w:hint="eastAsia"/>
        </w:rPr>
        <w:t xml:space="preserve"> </w:t>
      </w:r>
      <w:r>
        <w:t>mobile backend</w:t>
      </w:r>
      <w:r>
        <w:rPr>
          <w:rFonts w:hint="eastAsia"/>
        </w:rPr>
        <w:t>と連携したランキング機能の実装については、公式の</w:t>
      </w:r>
      <w:r w:rsidRPr="005446F4">
        <w:rPr>
          <w:rFonts w:hint="eastAsia"/>
        </w:rPr>
        <w:t>チュートリアル（</w:t>
      </w:r>
      <w:r w:rsidRPr="005446F4">
        <w:rPr>
          <w:rFonts w:hint="eastAsia"/>
        </w:rPr>
        <w:t>JavaScript</w:t>
      </w:r>
      <w:r w:rsidRPr="005446F4">
        <w:rPr>
          <w:rFonts w:hint="eastAsia"/>
        </w:rPr>
        <w:t>）</w:t>
      </w:r>
      <w:r>
        <w:rPr>
          <w:rFonts w:hint="eastAsia"/>
        </w:rPr>
        <w:t>を参考に記述した。</w:t>
      </w:r>
    </w:p>
    <w:p w:rsidR="005446F4" w:rsidRPr="005446F4" w:rsidRDefault="005446F4" w:rsidP="004462EE">
      <w:pPr>
        <w:ind w:leftChars="0" w:left="0" w:right="210" w:firstLineChars="0" w:firstLine="0"/>
        <w:jc w:val="left"/>
        <w:rPr>
          <w:rFonts w:hint="eastAsia"/>
        </w:rPr>
      </w:pPr>
      <w:hyperlink r:id="rId13" w:history="1">
        <w:r w:rsidRPr="00714C5F">
          <w:rPr>
            <w:rStyle w:val="af0"/>
          </w:rPr>
          <w:t>https://mbaas.nifcloud.com/doc/current/tutorial/monaca_breakout.html</w:t>
        </w:r>
      </w:hyperlink>
    </w:p>
    <w:sectPr w:rsidR="005446F4" w:rsidRPr="005446F4" w:rsidSect="002903D8">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191" w:right="1191" w:bottom="1191" w:left="1191"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66DF" w:rsidRDefault="007D66DF" w:rsidP="007B18BA">
      <w:pPr>
        <w:ind w:left="210" w:right="210" w:firstLine="210"/>
      </w:pPr>
      <w:r>
        <w:separator/>
      </w:r>
    </w:p>
  </w:endnote>
  <w:endnote w:type="continuationSeparator" w:id="0">
    <w:p w:rsidR="007D66DF" w:rsidRDefault="007D66DF" w:rsidP="007B18BA">
      <w:pPr>
        <w:ind w:left="210" w:right="210" w:firstLine="21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Ricty Diminished">
    <w:panose1 w:val="020B0509020203020207"/>
    <w:charset w:val="80"/>
    <w:family w:val="modern"/>
    <w:pitch w:val="fixed"/>
    <w:sig w:usb0="E00002FF" w:usb1="6A4FFDEB" w:usb2="00000012" w:usb3="00000000" w:csb0="0012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EF5" w:rsidRDefault="00211EF5">
    <w:pPr>
      <w:pStyle w:val="ae"/>
      <w:ind w:left="210" w:right="210" w:firstLine="21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2763429"/>
      <w:docPartObj>
        <w:docPartGallery w:val="Page Numbers (Bottom of Page)"/>
        <w:docPartUnique/>
      </w:docPartObj>
    </w:sdtPr>
    <w:sdtEndPr/>
    <w:sdtContent>
      <w:p w:rsidR="00211EF5" w:rsidRDefault="00211EF5">
        <w:pPr>
          <w:pStyle w:val="ae"/>
          <w:ind w:left="210" w:right="210" w:firstLine="210"/>
          <w:jc w:val="right"/>
        </w:pPr>
        <w:r>
          <w:fldChar w:fldCharType="begin"/>
        </w:r>
        <w:r>
          <w:instrText>PAGE   \* MERGEFORMAT</w:instrText>
        </w:r>
        <w:r>
          <w:fldChar w:fldCharType="separate"/>
        </w:r>
        <w:r>
          <w:rPr>
            <w:lang w:val="ja-JP"/>
          </w:rPr>
          <w:t>2</w:t>
        </w:r>
        <w:r>
          <w:fldChar w:fldCharType="end"/>
        </w:r>
      </w:p>
    </w:sdtContent>
  </w:sdt>
  <w:p w:rsidR="00211EF5" w:rsidRDefault="00211EF5">
    <w:pPr>
      <w:pStyle w:val="ae"/>
      <w:ind w:left="210" w:right="210" w:firstLine="21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EF5" w:rsidRDefault="00211EF5">
    <w:pPr>
      <w:pStyle w:val="ae"/>
      <w:ind w:left="210" w:right="210" w:firstLine="21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66DF" w:rsidRDefault="007D66DF" w:rsidP="007B18BA">
      <w:pPr>
        <w:ind w:left="210" w:right="210" w:firstLine="210"/>
      </w:pPr>
      <w:r>
        <w:separator/>
      </w:r>
    </w:p>
  </w:footnote>
  <w:footnote w:type="continuationSeparator" w:id="0">
    <w:p w:rsidR="007D66DF" w:rsidRDefault="007D66DF" w:rsidP="007B18BA">
      <w:pPr>
        <w:ind w:left="210" w:right="210" w:firstLine="21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EF5" w:rsidRDefault="00211EF5" w:rsidP="002903D8">
    <w:pPr>
      <w:pStyle w:val="ac"/>
      <w:ind w:left="210" w:right="210" w:firstLine="21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EF5" w:rsidRDefault="00211EF5" w:rsidP="002903D8">
    <w:pPr>
      <w:pStyle w:val="ac"/>
      <w:ind w:left="210" w:right="210" w:firstLine="21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EF5" w:rsidRDefault="00211EF5">
    <w:pPr>
      <w:pStyle w:val="ac"/>
      <w:ind w:left="210" w:right="210" w:firstLine="21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64F79"/>
    <w:multiLevelType w:val="hybridMultilevel"/>
    <w:tmpl w:val="9E7691AC"/>
    <w:lvl w:ilvl="0" w:tplc="C9A8A74C">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 w15:restartNumberingAfterBreak="0">
    <w:nsid w:val="04D91D57"/>
    <w:multiLevelType w:val="multilevel"/>
    <w:tmpl w:val="902A3EFE"/>
    <w:lvl w:ilvl="0">
      <w:start w:val="1"/>
      <w:numFmt w:val="decimal"/>
      <w:lvlText w:val="%1."/>
      <w:lvlJc w:val="left"/>
      <w:pPr>
        <w:ind w:left="1260" w:hanging="420"/>
      </w:pPr>
    </w:lvl>
    <w:lvl w:ilvl="1">
      <w:start w:val="2"/>
      <w:numFmt w:val="decimal"/>
      <w:isLgl/>
      <w:lvlText w:val="%1.%2."/>
      <w:lvlJc w:val="left"/>
      <w:pPr>
        <w:ind w:left="1365" w:hanging="525"/>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560" w:hanging="72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1920" w:hanging="1080"/>
      </w:pPr>
      <w:rPr>
        <w:rFonts w:hint="default"/>
      </w:rPr>
    </w:lvl>
    <w:lvl w:ilvl="6">
      <w:start w:val="1"/>
      <w:numFmt w:val="decimal"/>
      <w:isLgl/>
      <w:lvlText w:val="%1.%2.%3.%4.%5.%6.%7."/>
      <w:lvlJc w:val="left"/>
      <w:pPr>
        <w:ind w:left="2280" w:hanging="1440"/>
      </w:pPr>
      <w:rPr>
        <w:rFonts w:hint="default"/>
      </w:rPr>
    </w:lvl>
    <w:lvl w:ilvl="7">
      <w:start w:val="1"/>
      <w:numFmt w:val="decimal"/>
      <w:isLgl/>
      <w:lvlText w:val="%1.%2.%3.%4.%5.%6.%7.%8."/>
      <w:lvlJc w:val="left"/>
      <w:pPr>
        <w:ind w:left="2280" w:hanging="1440"/>
      </w:pPr>
      <w:rPr>
        <w:rFonts w:hint="default"/>
      </w:rPr>
    </w:lvl>
    <w:lvl w:ilvl="8">
      <w:start w:val="1"/>
      <w:numFmt w:val="decimal"/>
      <w:isLgl/>
      <w:lvlText w:val="%1.%2.%3.%4.%5.%6.%7.%8.%9."/>
      <w:lvlJc w:val="left"/>
      <w:pPr>
        <w:ind w:left="2640" w:hanging="1800"/>
      </w:pPr>
      <w:rPr>
        <w:rFonts w:hint="default"/>
      </w:rPr>
    </w:lvl>
  </w:abstractNum>
  <w:abstractNum w:abstractNumId="2" w15:restartNumberingAfterBreak="0">
    <w:nsid w:val="052E631E"/>
    <w:multiLevelType w:val="hybridMultilevel"/>
    <w:tmpl w:val="621C4C68"/>
    <w:lvl w:ilvl="0" w:tplc="CA3E3AE4">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 w15:restartNumberingAfterBreak="0">
    <w:nsid w:val="069364AF"/>
    <w:multiLevelType w:val="hybridMultilevel"/>
    <w:tmpl w:val="D6B0CB6E"/>
    <w:lvl w:ilvl="0" w:tplc="CA3E3AE4">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 w15:restartNumberingAfterBreak="0">
    <w:nsid w:val="074B7E5A"/>
    <w:multiLevelType w:val="hybridMultilevel"/>
    <w:tmpl w:val="13563F04"/>
    <w:lvl w:ilvl="0" w:tplc="F91EA40E">
      <w:start w:val="1"/>
      <w:numFmt w:val="decimal"/>
      <w:pStyle w:val="1"/>
      <w:lvlText w:val="%1."/>
      <w:lvlJc w:val="left"/>
      <w:pPr>
        <w:ind w:left="620" w:hanging="42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5" w15:restartNumberingAfterBreak="0">
    <w:nsid w:val="0CA67591"/>
    <w:multiLevelType w:val="hybridMultilevel"/>
    <w:tmpl w:val="31CCE4D4"/>
    <w:lvl w:ilvl="0" w:tplc="CA3E3AE4">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6" w15:restartNumberingAfterBreak="0">
    <w:nsid w:val="153827A5"/>
    <w:multiLevelType w:val="hybridMultilevel"/>
    <w:tmpl w:val="EA204D1C"/>
    <w:lvl w:ilvl="0" w:tplc="EC80ACA0">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 w15:restartNumberingAfterBreak="0">
    <w:nsid w:val="198A078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1BA25A47"/>
    <w:multiLevelType w:val="hybridMultilevel"/>
    <w:tmpl w:val="1EB2E560"/>
    <w:lvl w:ilvl="0" w:tplc="CA3E3AE4">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9" w15:restartNumberingAfterBreak="0">
    <w:nsid w:val="21E03ADD"/>
    <w:multiLevelType w:val="hybridMultilevel"/>
    <w:tmpl w:val="E7183376"/>
    <w:lvl w:ilvl="0" w:tplc="CA3E3AE4">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0" w15:restartNumberingAfterBreak="0">
    <w:nsid w:val="30975E0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3E243B5E"/>
    <w:multiLevelType w:val="multilevel"/>
    <w:tmpl w:val="45DA3B94"/>
    <w:lvl w:ilvl="0">
      <w:start w:val="1"/>
      <w:numFmt w:val="decimal"/>
      <w:lvlText w:val="%1"/>
      <w:lvlJc w:val="left"/>
      <w:pPr>
        <w:ind w:left="845" w:hanging="425"/>
      </w:pPr>
      <w:rPr>
        <w:rFonts w:hint="eastAsia"/>
      </w:rPr>
    </w:lvl>
    <w:lvl w:ilvl="1">
      <w:start w:val="1"/>
      <w:numFmt w:val="decimal"/>
      <w:pStyle w:val="2"/>
      <w:lvlText w:val="%1.%2"/>
      <w:lvlJc w:val="left"/>
      <w:pPr>
        <w:ind w:left="1412" w:hanging="567"/>
      </w:pPr>
    </w:lvl>
    <w:lvl w:ilvl="2">
      <w:start w:val="1"/>
      <w:numFmt w:val="decimal"/>
      <w:lvlText w:val="%1.%2.%3"/>
      <w:lvlJc w:val="left"/>
      <w:pPr>
        <w:ind w:left="1838" w:hanging="567"/>
      </w:pPr>
    </w:lvl>
    <w:lvl w:ilvl="3">
      <w:start w:val="1"/>
      <w:numFmt w:val="decimal"/>
      <w:lvlText w:val="%1.%2.%3.%4"/>
      <w:lvlJc w:val="left"/>
      <w:pPr>
        <w:ind w:left="2404" w:hanging="708"/>
      </w:pPr>
    </w:lvl>
    <w:lvl w:ilvl="4">
      <w:start w:val="1"/>
      <w:numFmt w:val="decimal"/>
      <w:lvlText w:val="%1.%2.%3.%4.%5"/>
      <w:lvlJc w:val="left"/>
      <w:pPr>
        <w:ind w:left="2971" w:hanging="850"/>
      </w:pPr>
    </w:lvl>
    <w:lvl w:ilvl="5">
      <w:start w:val="1"/>
      <w:numFmt w:val="decimal"/>
      <w:lvlText w:val="%1.%2.%3.%4.%5.%6"/>
      <w:lvlJc w:val="left"/>
      <w:pPr>
        <w:ind w:left="3680" w:hanging="1134"/>
      </w:pPr>
    </w:lvl>
    <w:lvl w:ilvl="6">
      <w:start w:val="1"/>
      <w:numFmt w:val="decimal"/>
      <w:lvlText w:val="%1.%2.%3.%4.%5.%6.%7"/>
      <w:lvlJc w:val="left"/>
      <w:pPr>
        <w:ind w:left="4247" w:hanging="1276"/>
      </w:pPr>
    </w:lvl>
    <w:lvl w:ilvl="7">
      <w:start w:val="1"/>
      <w:numFmt w:val="decimal"/>
      <w:lvlText w:val="%1.%2.%3.%4.%5.%6.%7.%8"/>
      <w:lvlJc w:val="left"/>
      <w:pPr>
        <w:ind w:left="4814" w:hanging="1418"/>
      </w:pPr>
    </w:lvl>
    <w:lvl w:ilvl="8">
      <w:start w:val="1"/>
      <w:numFmt w:val="decimal"/>
      <w:lvlText w:val="%1.%2.%3.%4.%5.%6.%7.%8.%9"/>
      <w:lvlJc w:val="left"/>
      <w:pPr>
        <w:ind w:left="5522" w:hanging="1700"/>
      </w:pPr>
    </w:lvl>
  </w:abstractNum>
  <w:abstractNum w:abstractNumId="12" w15:restartNumberingAfterBreak="0">
    <w:nsid w:val="4BAE2814"/>
    <w:multiLevelType w:val="hybridMultilevel"/>
    <w:tmpl w:val="92544434"/>
    <w:lvl w:ilvl="0" w:tplc="04090001">
      <w:start w:val="1"/>
      <w:numFmt w:val="bullet"/>
      <w:lvlText w:val=""/>
      <w:lvlJc w:val="left"/>
      <w:pPr>
        <w:ind w:left="1262" w:hanging="420"/>
      </w:pPr>
      <w:rPr>
        <w:rFonts w:ascii="Wingdings" w:hAnsi="Wingdings" w:hint="default"/>
      </w:rPr>
    </w:lvl>
    <w:lvl w:ilvl="1" w:tplc="0409000B" w:tentative="1">
      <w:start w:val="1"/>
      <w:numFmt w:val="bullet"/>
      <w:lvlText w:val=""/>
      <w:lvlJc w:val="left"/>
      <w:pPr>
        <w:ind w:left="1682" w:hanging="420"/>
      </w:pPr>
      <w:rPr>
        <w:rFonts w:ascii="Wingdings" w:hAnsi="Wingdings" w:hint="default"/>
      </w:rPr>
    </w:lvl>
    <w:lvl w:ilvl="2" w:tplc="0409000D"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B" w:tentative="1">
      <w:start w:val="1"/>
      <w:numFmt w:val="bullet"/>
      <w:lvlText w:val=""/>
      <w:lvlJc w:val="left"/>
      <w:pPr>
        <w:ind w:left="2942" w:hanging="420"/>
      </w:pPr>
      <w:rPr>
        <w:rFonts w:ascii="Wingdings" w:hAnsi="Wingdings" w:hint="default"/>
      </w:rPr>
    </w:lvl>
    <w:lvl w:ilvl="5" w:tplc="0409000D"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B" w:tentative="1">
      <w:start w:val="1"/>
      <w:numFmt w:val="bullet"/>
      <w:lvlText w:val=""/>
      <w:lvlJc w:val="left"/>
      <w:pPr>
        <w:ind w:left="4202" w:hanging="420"/>
      </w:pPr>
      <w:rPr>
        <w:rFonts w:ascii="Wingdings" w:hAnsi="Wingdings" w:hint="default"/>
      </w:rPr>
    </w:lvl>
    <w:lvl w:ilvl="8" w:tplc="0409000D" w:tentative="1">
      <w:start w:val="1"/>
      <w:numFmt w:val="bullet"/>
      <w:lvlText w:val=""/>
      <w:lvlJc w:val="left"/>
      <w:pPr>
        <w:ind w:left="4622" w:hanging="420"/>
      </w:pPr>
      <w:rPr>
        <w:rFonts w:ascii="Wingdings" w:hAnsi="Wingdings" w:hint="default"/>
      </w:rPr>
    </w:lvl>
  </w:abstractNum>
  <w:abstractNum w:abstractNumId="13" w15:restartNumberingAfterBreak="0">
    <w:nsid w:val="59DC037F"/>
    <w:multiLevelType w:val="multilevel"/>
    <w:tmpl w:val="B5C603EA"/>
    <w:lvl w:ilvl="0">
      <w:start w:val="1"/>
      <w:numFmt w:val="decimal"/>
      <w:lvlText w:val="%1."/>
      <w:lvlJc w:val="left"/>
      <w:pPr>
        <w:ind w:left="1262" w:hanging="420"/>
      </w:pPr>
    </w:lvl>
    <w:lvl w:ilvl="1">
      <w:start w:val="1"/>
      <w:numFmt w:val="decimal"/>
      <w:isLgl/>
      <w:lvlText w:val="%1.%2."/>
      <w:lvlJc w:val="left"/>
      <w:pPr>
        <w:ind w:left="1562" w:hanging="720"/>
      </w:pPr>
      <w:rPr>
        <w:rFonts w:hint="default"/>
      </w:rPr>
    </w:lvl>
    <w:lvl w:ilvl="2">
      <w:start w:val="1"/>
      <w:numFmt w:val="decimal"/>
      <w:isLgl/>
      <w:lvlText w:val="%1.%2.%3."/>
      <w:lvlJc w:val="left"/>
      <w:pPr>
        <w:ind w:left="1562" w:hanging="720"/>
      </w:pPr>
      <w:rPr>
        <w:rFonts w:hint="default"/>
      </w:rPr>
    </w:lvl>
    <w:lvl w:ilvl="3">
      <w:start w:val="1"/>
      <w:numFmt w:val="decimal"/>
      <w:isLgl/>
      <w:lvlText w:val="%1.%2.%3.%4."/>
      <w:lvlJc w:val="left"/>
      <w:pPr>
        <w:ind w:left="1922" w:hanging="1080"/>
      </w:pPr>
      <w:rPr>
        <w:rFonts w:hint="default"/>
      </w:rPr>
    </w:lvl>
    <w:lvl w:ilvl="4">
      <w:start w:val="1"/>
      <w:numFmt w:val="decimal"/>
      <w:isLgl/>
      <w:lvlText w:val="%1.%2.%3.%4.%5."/>
      <w:lvlJc w:val="left"/>
      <w:pPr>
        <w:ind w:left="1922" w:hanging="1080"/>
      </w:pPr>
      <w:rPr>
        <w:rFonts w:hint="default"/>
      </w:rPr>
    </w:lvl>
    <w:lvl w:ilvl="5">
      <w:start w:val="1"/>
      <w:numFmt w:val="decimal"/>
      <w:isLgl/>
      <w:lvlText w:val="%1.%2.%3.%4.%5.%6."/>
      <w:lvlJc w:val="left"/>
      <w:pPr>
        <w:ind w:left="2282" w:hanging="1440"/>
      </w:pPr>
      <w:rPr>
        <w:rFonts w:hint="default"/>
      </w:rPr>
    </w:lvl>
    <w:lvl w:ilvl="6">
      <w:start w:val="1"/>
      <w:numFmt w:val="decimal"/>
      <w:isLgl/>
      <w:lvlText w:val="%1.%2.%3.%4.%5.%6.%7."/>
      <w:lvlJc w:val="left"/>
      <w:pPr>
        <w:ind w:left="2282" w:hanging="1440"/>
      </w:pPr>
      <w:rPr>
        <w:rFonts w:hint="default"/>
      </w:rPr>
    </w:lvl>
    <w:lvl w:ilvl="7">
      <w:start w:val="1"/>
      <w:numFmt w:val="decimal"/>
      <w:isLgl/>
      <w:lvlText w:val="%1.%2.%3.%4.%5.%6.%7.%8."/>
      <w:lvlJc w:val="left"/>
      <w:pPr>
        <w:ind w:left="2642" w:hanging="1800"/>
      </w:pPr>
      <w:rPr>
        <w:rFonts w:hint="default"/>
      </w:rPr>
    </w:lvl>
    <w:lvl w:ilvl="8">
      <w:start w:val="1"/>
      <w:numFmt w:val="decimal"/>
      <w:isLgl/>
      <w:lvlText w:val="%1.%2.%3.%4.%5.%6.%7.%8.%9."/>
      <w:lvlJc w:val="left"/>
      <w:pPr>
        <w:ind w:left="3002" w:hanging="2160"/>
      </w:pPr>
      <w:rPr>
        <w:rFonts w:hint="default"/>
      </w:rPr>
    </w:lvl>
  </w:abstractNum>
  <w:abstractNum w:abstractNumId="14" w15:restartNumberingAfterBreak="0">
    <w:nsid w:val="5C6A1A99"/>
    <w:multiLevelType w:val="hybridMultilevel"/>
    <w:tmpl w:val="5F6AF67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D850572"/>
    <w:multiLevelType w:val="multilevel"/>
    <w:tmpl w:val="405A5206"/>
    <w:lvl w:ilvl="0">
      <w:start w:val="4"/>
      <w:numFmt w:val="decimalFullWidth"/>
      <w:lvlText w:val="%1．"/>
      <w:lvlJc w:val="left"/>
      <w:pPr>
        <w:ind w:left="960" w:hanging="960"/>
      </w:pPr>
      <w:rPr>
        <w:rFonts w:hint="default"/>
      </w:rPr>
    </w:lvl>
    <w:lvl w:ilvl="1">
      <w:start w:val="1"/>
      <w:numFmt w:val="decimalFullWidth"/>
      <w:lvlText w:val="%1．%2．"/>
      <w:lvlJc w:val="left"/>
      <w:pPr>
        <w:ind w:left="1160" w:hanging="960"/>
      </w:pPr>
      <w:rPr>
        <w:rFonts w:hint="default"/>
      </w:rPr>
    </w:lvl>
    <w:lvl w:ilvl="2">
      <w:start w:val="1"/>
      <w:numFmt w:val="decimal"/>
      <w:lvlText w:val="%1．%2．%3."/>
      <w:lvlJc w:val="left"/>
      <w:pPr>
        <w:ind w:left="1360" w:hanging="960"/>
      </w:pPr>
      <w:rPr>
        <w:rFonts w:hint="default"/>
      </w:rPr>
    </w:lvl>
    <w:lvl w:ilvl="3">
      <w:start w:val="1"/>
      <w:numFmt w:val="decimal"/>
      <w:lvlText w:val="%1．%2．%3.%4."/>
      <w:lvlJc w:val="left"/>
      <w:pPr>
        <w:ind w:left="1560" w:hanging="960"/>
      </w:pPr>
      <w:rPr>
        <w:rFonts w:hint="default"/>
      </w:rPr>
    </w:lvl>
    <w:lvl w:ilvl="4">
      <w:start w:val="1"/>
      <w:numFmt w:val="decimal"/>
      <w:lvlText w:val="%1．%2．%3.%4.%5."/>
      <w:lvlJc w:val="left"/>
      <w:pPr>
        <w:ind w:left="1760" w:hanging="960"/>
      </w:pPr>
      <w:rPr>
        <w:rFonts w:hint="default"/>
      </w:rPr>
    </w:lvl>
    <w:lvl w:ilvl="5">
      <w:start w:val="1"/>
      <w:numFmt w:val="decimal"/>
      <w:lvlText w:val="%1．%2．%3.%4.%5.%6."/>
      <w:lvlJc w:val="left"/>
      <w:pPr>
        <w:ind w:left="1960" w:hanging="960"/>
      </w:pPr>
      <w:rPr>
        <w:rFonts w:hint="default"/>
      </w:rPr>
    </w:lvl>
    <w:lvl w:ilvl="6">
      <w:start w:val="1"/>
      <w:numFmt w:val="decimal"/>
      <w:lvlText w:val="%1．%2．%3.%4.%5.%6.%7."/>
      <w:lvlJc w:val="left"/>
      <w:pPr>
        <w:ind w:left="2160" w:hanging="960"/>
      </w:pPr>
      <w:rPr>
        <w:rFonts w:hint="default"/>
      </w:rPr>
    </w:lvl>
    <w:lvl w:ilvl="7">
      <w:start w:val="1"/>
      <w:numFmt w:val="decimal"/>
      <w:lvlText w:val="%1．%2．%3.%4.%5.%6.%7.%8."/>
      <w:lvlJc w:val="left"/>
      <w:pPr>
        <w:ind w:left="2360" w:hanging="960"/>
      </w:pPr>
      <w:rPr>
        <w:rFonts w:hint="default"/>
      </w:rPr>
    </w:lvl>
    <w:lvl w:ilvl="8">
      <w:start w:val="1"/>
      <w:numFmt w:val="decimal"/>
      <w:lvlText w:val="%1．%2．%3.%4.%5.%6.%7.%8.%9."/>
      <w:lvlJc w:val="left"/>
      <w:pPr>
        <w:ind w:left="2560" w:hanging="960"/>
      </w:pPr>
      <w:rPr>
        <w:rFonts w:hint="default"/>
      </w:rPr>
    </w:lvl>
  </w:abstractNum>
  <w:abstractNum w:abstractNumId="16" w15:restartNumberingAfterBreak="0">
    <w:nsid w:val="69454486"/>
    <w:multiLevelType w:val="hybridMultilevel"/>
    <w:tmpl w:val="39B8D04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7B734D83"/>
    <w:multiLevelType w:val="hybridMultilevel"/>
    <w:tmpl w:val="E26A927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
  </w:num>
  <w:num w:numId="2">
    <w:abstractNumId w:val="11"/>
  </w:num>
  <w:num w:numId="3">
    <w:abstractNumId w:val="8"/>
  </w:num>
  <w:num w:numId="4">
    <w:abstractNumId w:val="2"/>
  </w:num>
  <w:num w:numId="5">
    <w:abstractNumId w:val="5"/>
  </w:num>
  <w:num w:numId="6">
    <w:abstractNumId w:val="9"/>
  </w:num>
  <w:num w:numId="7">
    <w:abstractNumId w:val="3"/>
  </w:num>
  <w:num w:numId="8">
    <w:abstractNumId w:val="16"/>
  </w:num>
  <w:num w:numId="9">
    <w:abstractNumId w:val="14"/>
  </w:num>
  <w:num w:numId="10">
    <w:abstractNumId w:val="17"/>
  </w:num>
  <w:num w:numId="11">
    <w:abstractNumId w:val="0"/>
  </w:num>
  <w:num w:numId="12">
    <w:abstractNumId w:val="15"/>
  </w:num>
  <w:num w:numId="13">
    <w:abstractNumId w:val="10"/>
  </w:num>
  <w:num w:numId="14">
    <w:abstractNumId w:val="7"/>
  </w:num>
  <w:num w:numId="15">
    <w:abstractNumId w:val="12"/>
  </w:num>
  <w:num w:numId="16">
    <w:abstractNumId w:val="13"/>
  </w:num>
  <w:num w:numId="17">
    <w:abstractNumId w:val="1"/>
  </w:num>
  <w:num w:numId="18">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zMDcwMbI0MjA2tLRQ0lEKTi0uzszPAykwqgUAtTxYxiwAAAA="/>
  </w:docVars>
  <w:rsids>
    <w:rsidRoot w:val="00BE7227"/>
    <w:rsid w:val="0004269F"/>
    <w:rsid w:val="00045865"/>
    <w:rsid w:val="00046557"/>
    <w:rsid w:val="00062106"/>
    <w:rsid w:val="0007271F"/>
    <w:rsid w:val="00076510"/>
    <w:rsid w:val="000A19F4"/>
    <w:rsid w:val="000A46EF"/>
    <w:rsid w:val="000B75A8"/>
    <w:rsid w:val="000D2029"/>
    <w:rsid w:val="000D456F"/>
    <w:rsid w:val="000D5BC0"/>
    <w:rsid w:val="00100B6E"/>
    <w:rsid w:val="0010487B"/>
    <w:rsid w:val="00104CD8"/>
    <w:rsid w:val="00107913"/>
    <w:rsid w:val="00125F13"/>
    <w:rsid w:val="0013662E"/>
    <w:rsid w:val="00137344"/>
    <w:rsid w:val="0014100A"/>
    <w:rsid w:val="001429B4"/>
    <w:rsid w:val="00143B72"/>
    <w:rsid w:val="00152280"/>
    <w:rsid w:val="00152A55"/>
    <w:rsid w:val="00154745"/>
    <w:rsid w:val="00154C90"/>
    <w:rsid w:val="00164AF5"/>
    <w:rsid w:val="00167094"/>
    <w:rsid w:val="00172220"/>
    <w:rsid w:val="00173FFD"/>
    <w:rsid w:val="001778AD"/>
    <w:rsid w:val="00191928"/>
    <w:rsid w:val="0019338D"/>
    <w:rsid w:val="001A0B7A"/>
    <w:rsid w:val="001C3D24"/>
    <w:rsid w:val="001D53AC"/>
    <w:rsid w:val="001E2752"/>
    <w:rsid w:val="001E7E9A"/>
    <w:rsid w:val="001F3AD9"/>
    <w:rsid w:val="0021004C"/>
    <w:rsid w:val="00211EF5"/>
    <w:rsid w:val="00212D50"/>
    <w:rsid w:val="0021525A"/>
    <w:rsid w:val="002167F2"/>
    <w:rsid w:val="0022490C"/>
    <w:rsid w:val="002258D0"/>
    <w:rsid w:val="00226923"/>
    <w:rsid w:val="00234436"/>
    <w:rsid w:val="00255ECF"/>
    <w:rsid w:val="002630EF"/>
    <w:rsid w:val="002701F0"/>
    <w:rsid w:val="002817D6"/>
    <w:rsid w:val="002903D8"/>
    <w:rsid w:val="002905EC"/>
    <w:rsid w:val="00292BA3"/>
    <w:rsid w:val="002A1A99"/>
    <w:rsid w:val="002B008B"/>
    <w:rsid w:val="002B6DAF"/>
    <w:rsid w:val="002C110B"/>
    <w:rsid w:val="002D112B"/>
    <w:rsid w:val="002D4B5C"/>
    <w:rsid w:val="002E2B85"/>
    <w:rsid w:val="002E3D97"/>
    <w:rsid w:val="002F53CB"/>
    <w:rsid w:val="00300094"/>
    <w:rsid w:val="003123D1"/>
    <w:rsid w:val="00314950"/>
    <w:rsid w:val="00325BC4"/>
    <w:rsid w:val="0033329B"/>
    <w:rsid w:val="003379C4"/>
    <w:rsid w:val="00340BF9"/>
    <w:rsid w:val="00346115"/>
    <w:rsid w:val="0034644D"/>
    <w:rsid w:val="00361FE4"/>
    <w:rsid w:val="00391502"/>
    <w:rsid w:val="003958B5"/>
    <w:rsid w:val="00395B74"/>
    <w:rsid w:val="003B6BE4"/>
    <w:rsid w:val="003B6E90"/>
    <w:rsid w:val="003B73AA"/>
    <w:rsid w:val="003C3B2A"/>
    <w:rsid w:val="003D49F2"/>
    <w:rsid w:val="00413BB6"/>
    <w:rsid w:val="00420812"/>
    <w:rsid w:val="00435E42"/>
    <w:rsid w:val="00444BBA"/>
    <w:rsid w:val="004462EE"/>
    <w:rsid w:val="004479F0"/>
    <w:rsid w:val="00465E0A"/>
    <w:rsid w:val="00481148"/>
    <w:rsid w:val="00495020"/>
    <w:rsid w:val="004A026C"/>
    <w:rsid w:val="004A6729"/>
    <w:rsid w:val="004B3F77"/>
    <w:rsid w:val="004B5A58"/>
    <w:rsid w:val="004C03BF"/>
    <w:rsid w:val="004C03DC"/>
    <w:rsid w:val="004E03ED"/>
    <w:rsid w:val="004F729F"/>
    <w:rsid w:val="00527909"/>
    <w:rsid w:val="005345B0"/>
    <w:rsid w:val="005446F4"/>
    <w:rsid w:val="00544B97"/>
    <w:rsid w:val="00547878"/>
    <w:rsid w:val="00550628"/>
    <w:rsid w:val="005528F9"/>
    <w:rsid w:val="00555B33"/>
    <w:rsid w:val="00563618"/>
    <w:rsid w:val="00564862"/>
    <w:rsid w:val="00566A34"/>
    <w:rsid w:val="0057114B"/>
    <w:rsid w:val="00591B3B"/>
    <w:rsid w:val="00593378"/>
    <w:rsid w:val="0059714C"/>
    <w:rsid w:val="005A2B05"/>
    <w:rsid w:val="005A6060"/>
    <w:rsid w:val="005B216D"/>
    <w:rsid w:val="005C3107"/>
    <w:rsid w:val="005D0766"/>
    <w:rsid w:val="005D250F"/>
    <w:rsid w:val="005D403E"/>
    <w:rsid w:val="005D4893"/>
    <w:rsid w:val="005F14EE"/>
    <w:rsid w:val="006053F5"/>
    <w:rsid w:val="006078F3"/>
    <w:rsid w:val="00612DE5"/>
    <w:rsid w:val="00622BF3"/>
    <w:rsid w:val="00625DA1"/>
    <w:rsid w:val="00630757"/>
    <w:rsid w:val="006339D0"/>
    <w:rsid w:val="00642EA6"/>
    <w:rsid w:val="00646271"/>
    <w:rsid w:val="006569D2"/>
    <w:rsid w:val="006658C5"/>
    <w:rsid w:val="00674A9C"/>
    <w:rsid w:val="006936E8"/>
    <w:rsid w:val="006979A4"/>
    <w:rsid w:val="006A143F"/>
    <w:rsid w:val="006A4703"/>
    <w:rsid w:val="006B6481"/>
    <w:rsid w:val="006B7457"/>
    <w:rsid w:val="006C5145"/>
    <w:rsid w:val="006D32DF"/>
    <w:rsid w:val="00702C31"/>
    <w:rsid w:val="00716218"/>
    <w:rsid w:val="007256D7"/>
    <w:rsid w:val="007A1350"/>
    <w:rsid w:val="007B0E59"/>
    <w:rsid w:val="007B18BA"/>
    <w:rsid w:val="007C6380"/>
    <w:rsid w:val="007C749C"/>
    <w:rsid w:val="007D66DF"/>
    <w:rsid w:val="00803348"/>
    <w:rsid w:val="0081170B"/>
    <w:rsid w:val="00832F5B"/>
    <w:rsid w:val="00852039"/>
    <w:rsid w:val="00856FBB"/>
    <w:rsid w:val="00860DEB"/>
    <w:rsid w:val="0086229B"/>
    <w:rsid w:val="008651CA"/>
    <w:rsid w:val="00865FA5"/>
    <w:rsid w:val="00867FBB"/>
    <w:rsid w:val="00873AA2"/>
    <w:rsid w:val="0088242F"/>
    <w:rsid w:val="00884A65"/>
    <w:rsid w:val="0089361B"/>
    <w:rsid w:val="00893692"/>
    <w:rsid w:val="008A00D0"/>
    <w:rsid w:val="008A0804"/>
    <w:rsid w:val="008A75FD"/>
    <w:rsid w:val="008C116A"/>
    <w:rsid w:val="008C75D9"/>
    <w:rsid w:val="008D0578"/>
    <w:rsid w:val="008D0A94"/>
    <w:rsid w:val="008E2693"/>
    <w:rsid w:val="008E2910"/>
    <w:rsid w:val="008F10D3"/>
    <w:rsid w:val="0090607D"/>
    <w:rsid w:val="0090631C"/>
    <w:rsid w:val="00906E65"/>
    <w:rsid w:val="00916AAD"/>
    <w:rsid w:val="00917E88"/>
    <w:rsid w:val="009200C4"/>
    <w:rsid w:val="00934721"/>
    <w:rsid w:val="009407CF"/>
    <w:rsid w:val="0094436B"/>
    <w:rsid w:val="009447ED"/>
    <w:rsid w:val="00954F85"/>
    <w:rsid w:val="009751BE"/>
    <w:rsid w:val="00982BDD"/>
    <w:rsid w:val="009842DC"/>
    <w:rsid w:val="009A149A"/>
    <w:rsid w:val="009A1A5A"/>
    <w:rsid w:val="009A2009"/>
    <w:rsid w:val="009B35E6"/>
    <w:rsid w:val="009C7808"/>
    <w:rsid w:val="009E47C8"/>
    <w:rsid w:val="009E7BFC"/>
    <w:rsid w:val="009F4F0A"/>
    <w:rsid w:val="00A04FDE"/>
    <w:rsid w:val="00A26EAC"/>
    <w:rsid w:val="00A360DC"/>
    <w:rsid w:val="00A41498"/>
    <w:rsid w:val="00A63B75"/>
    <w:rsid w:val="00A75E1F"/>
    <w:rsid w:val="00A84017"/>
    <w:rsid w:val="00A86106"/>
    <w:rsid w:val="00A865B1"/>
    <w:rsid w:val="00A95B7B"/>
    <w:rsid w:val="00AA54A6"/>
    <w:rsid w:val="00AA6F34"/>
    <w:rsid w:val="00AB39B3"/>
    <w:rsid w:val="00AC2461"/>
    <w:rsid w:val="00AE18F2"/>
    <w:rsid w:val="00AE1AAB"/>
    <w:rsid w:val="00AF28F5"/>
    <w:rsid w:val="00B01BE3"/>
    <w:rsid w:val="00B02CE7"/>
    <w:rsid w:val="00B035D2"/>
    <w:rsid w:val="00B24953"/>
    <w:rsid w:val="00B323B5"/>
    <w:rsid w:val="00B53724"/>
    <w:rsid w:val="00B8409F"/>
    <w:rsid w:val="00B86428"/>
    <w:rsid w:val="00BB1F2A"/>
    <w:rsid w:val="00BB578F"/>
    <w:rsid w:val="00BC2A99"/>
    <w:rsid w:val="00BE3226"/>
    <w:rsid w:val="00BE55D6"/>
    <w:rsid w:val="00BE6C83"/>
    <w:rsid w:val="00BE7227"/>
    <w:rsid w:val="00C05BED"/>
    <w:rsid w:val="00C211BA"/>
    <w:rsid w:val="00C248D4"/>
    <w:rsid w:val="00C2616A"/>
    <w:rsid w:val="00C86B98"/>
    <w:rsid w:val="00C9401A"/>
    <w:rsid w:val="00CA170A"/>
    <w:rsid w:val="00CA3255"/>
    <w:rsid w:val="00CB28A6"/>
    <w:rsid w:val="00CB3E5E"/>
    <w:rsid w:val="00CC5CCA"/>
    <w:rsid w:val="00CE6163"/>
    <w:rsid w:val="00CE71CA"/>
    <w:rsid w:val="00CF0CDA"/>
    <w:rsid w:val="00CF45EE"/>
    <w:rsid w:val="00CF5D35"/>
    <w:rsid w:val="00CF7E76"/>
    <w:rsid w:val="00D125BA"/>
    <w:rsid w:val="00D20196"/>
    <w:rsid w:val="00D20C87"/>
    <w:rsid w:val="00D40514"/>
    <w:rsid w:val="00D4087F"/>
    <w:rsid w:val="00D544A6"/>
    <w:rsid w:val="00D61F0B"/>
    <w:rsid w:val="00D76D09"/>
    <w:rsid w:val="00D919FE"/>
    <w:rsid w:val="00DA59E3"/>
    <w:rsid w:val="00DB5DA9"/>
    <w:rsid w:val="00DD4EE4"/>
    <w:rsid w:val="00E02411"/>
    <w:rsid w:val="00E0498C"/>
    <w:rsid w:val="00E172B2"/>
    <w:rsid w:val="00E47BA4"/>
    <w:rsid w:val="00E65410"/>
    <w:rsid w:val="00E81D24"/>
    <w:rsid w:val="00E965FD"/>
    <w:rsid w:val="00EA0CF7"/>
    <w:rsid w:val="00EA0E2A"/>
    <w:rsid w:val="00EA0FD8"/>
    <w:rsid w:val="00EA6C60"/>
    <w:rsid w:val="00EC0851"/>
    <w:rsid w:val="00EC4451"/>
    <w:rsid w:val="00EC45D2"/>
    <w:rsid w:val="00ED1429"/>
    <w:rsid w:val="00EE038C"/>
    <w:rsid w:val="00EF0F7A"/>
    <w:rsid w:val="00EF5757"/>
    <w:rsid w:val="00F1092A"/>
    <w:rsid w:val="00F16BCC"/>
    <w:rsid w:val="00F20455"/>
    <w:rsid w:val="00F2296D"/>
    <w:rsid w:val="00F2512B"/>
    <w:rsid w:val="00F25F36"/>
    <w:rsid w:val="00F32AA1"/>
    <w:rsid w:val="00F32E14"/>
    <w:rsid w:val="00F47D75"/>
    <w:rsid w:val="00F60E75"/>
    <w:rsid w:val="00F671D3"/>
    <w:rsid w:val="00F87DB0"/>
    <w:rsid w:val="00F90F92"/>
    <w:rsid w:val="00FA4BAF"/>
    <w:rsid w:val="00FC4E7D"/>
    <w:rsid w:val="00FD68C9"/>
    <w:rsid w:val="00FE185E"/>
    <w:rsid w:val="00FE18BB"/>
    <w:rsid w:val="00FF70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8DB9E1"/>
  <w15:chartTrackingRefBased/>
  <w15:docId w15:val="{DF4DF425-B395-4DCC-948F-71AED0B2C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4100A"/>
    <w:pPr>
      <w:widowControl w:val="0"/>
      <w:ind w:leftChars="100" w:left="100" w:rightChars="100" w:right="100" w:firstLineChars="100" w:firstLine="100"/>
      <w:jc w:val="both"/>
    </w:pPr>
  </w:style>
  <w:style w:type="paragraph" w:styleId="1">
    <w:name w:val="heading 1"/>
    <w:basedOn w:val="a"/>
    <w:next w:val="a"/>
    <w:link w:val="10"/>
    <w:uiPriority w:val="9"/>
    <w:qFormat/>
    <w:rsid w:val="002B6DAF"/>
    <w:pPr>
      <w:keepNext/>
      <w:numPr>
        <w:numId w:val="1"/>
      </w:numPr>
      <w:ind w:leftChars="0" w:left="425" w:right="210" w:hangingChars="177" w:hanging="425"/>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2B6DAF"/>
    <w:pPr>
      <w:keepNext/>
      <w:numPr>
        <w:ilvl w:val="1"/>
        <w:numId w:val="2"/>
      </w:numPr>
      <w:ind w:leftChars="0" w:left="426" w:right="210" w:firstLineChars="0" w:hanging="426"/>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2B6DAF"/>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unhideWhenUsed/>
    <w:qFormat/>
    <w:rsid w:val="002B6DAF"/>
    <w:pPr>
      <w:keepNext/>
      <w:ind w:leftChars="400" w:left="4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2B6DAF"/>
    <w:rPr>
      <w:rFonts w:asciiTheme="majorHAnsi" w:eastAsiaTheme="majorEastAsia" w:hAnsiTheme="majorHAnsi" w:cstheme="majorBidi"/>
      <w:sz w:val="24"/>
      <w:szCs w:val="24"/>
    </w:rPr>
  </w:style>
  <w:style w:type="paragraph" w:styleId="a3">
    <w:name w:val="Title"/>
    <w:basedOn w:val="a"/>
    <w:next w:val="a"/>
    <w:link w:val="a4"/>
    <w:uiPriority w:val="10"/>
    <w:qFormat/>
    <w:rsid w:val="00E81D24"/>
    <w:pPr>
      <w:spacing w:before="240" w:after="120"/>
      <w:jc w:val="center"/>
      <w:outlineLvl w:val="0"/>
    </w:pPr>
    <w:rPr>
      <w:rFonts w:asciiTheme="majorHAnsi" w:eastAsia="ＭＳ ゴシック" w:hAnsiTheme="majorHAnsi" w:cstheme="majorBidi"/>
      <w:sz w:val="32"/>
      <w:szCs w:val="32"/>
    </w:rPr>
  </w:style>
  <w:style w:type="character" w:customStyle="1" w:styleId="a4">
    <w:name w:val="表題 (文字)"/>
    <w:basedOn w:val="a0"/>
    <w:link w:val="a3"/>
    <w:uiPriority w:val="10"/>
    <w:rsid w:val="00E81D24"/>
    <w:rPr>
      <w:rFonts w:asciiTheme="majorHAnsi" w:eastAsia="ＭＳ ゴシック" w:hAnsiTheme="majorHAnsi" w:cstheme="majorBidi"/>
      <w:sz w:val="32"/>
      <w:szCs w:val="32"/>
    </w:rPr>
  </w:style>
  <w:style w:type="paragraph" w:styleId="a5">
    <w:name w:val="No Spacing"/>
    <w:link w:val="a6"/>
    <w:uiPriority w:val="1"/>
    <w:qFormat/>
    <w:rsid w:val="00E81D24"/>
    <w:rPr>
      <w:kern w:val="0"/>
      <w:sz w:val="22"/>
    </w:rPr>
  </w:style>
  <w:style w:type="character" w:customStyle="1" w:styleId="a6">
    <w:name w:val="行間詰め (文字)"/>
    <w:basedOn w:val="a0"/>
    <w:link w:val="a5"/>
    <w:uiPriority w:val="1"/>
    <w:rsid w:val="00E81D24"/>
    <w:rPr>
      <w:kern w:val="0"/>
      <w:sz w:val="22"/>
    </w:rPr>
  </w:style>
  <w:style w:type="paragraph" w:styleId="a7">
    <w:name w:val="Balloon Text"/>
    <w:basedOn w:val="a"/>
    <w:link w:val="a8"/>
    <w:uiPriority w:val="99"/>
    <w:semiHidden/>
    <w:unhideWhenUsed/>
    <w:rsid w:val="006B6481"/>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6B6481"/>
    <w:rPr>
      <w:rFonts w:asciiTheme="majorHAnsi" w:eastAsiaTheme="majorEastAsia" w:hAnsiTheme="majorHAnsi" w:cstheme="majorBidi"/>
      <w:sz w:val="18"/>
      <w:szCs w:val="18"/>
    </w:rPr>
  </w:style>
  <w:style w:type="paragraph" w:styleId="a9">
    <w:name w:val="List Paragraph"/>
    <w:basedOn w:val="a"/>
    <w:uiPriority w:val="34"/>
    <w:qFormat/>
    <w:rsid w:val="00566A34"/>
    <w:pPr>
      <w:ind w:leftChars="400" w:left="840"/>
    </w:pPr>
  </w:style>
  <w:style w:type="table" w:styleId="aa">
    <w:name w:val="Table Grid"/>
    <w:basedOn w:val="a1"/>
    <w:uiPriority w:val="39"/>
    <w:rsid w:val="00234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caption"/>
    <w:basedOn w:val="a"/>
    <w:next w:val="a"/>
    <w:uiPriority w:val="35"/>
    <w:unhideWhenUsed/>
    <w:qFormat/>
    <w:rsid w:val="00234436"/>
    <w:rPr>
      <w:b/>
      <w:bCs/>
      <w:szCs w:val="21"/>
    </w:rPr>
  </w:style>
  <w:style w:type="paragraph" w:styleId="ac">
    <w:name w:val="header"/>
    <w:basedOn w:val="a"/>
    <w:link w:val="ad"/>
    <w:uiPriority w:val="99"/>
    <w:unhideWhenUsed/>
    <w:rsid w:val="007B18BA"/>
    <w:pPr>
      <w:tabs>
        <w:tab w:val="center" w:pos="4252"/>
        <w:tab w:val="right" w:pos="8504"/>
      </w:tabs>
      <w:snapToGrid w:val="0"/>
    </w:pPr>
  </w:style>
  <w:style w:type="character" w:customStyle="1" w:styleId="ad">
    <w:name w:val="ヘッダー (文字)"/>
    <w:basedOn w:val="a0"/>
    <w:link w:val="ac"/>
    <w:uiPriority w:val="99"/>
    <w:rsid w:val="007B18BA"/>
  </w:style>
  <w:style w:type="paragraph" w:styleId="ae">
    <w:name w:val="footer"/>
    <w:basedOn w:val="a"/>
    <w:link w:val="af"/>
    <w:uiPriority w:val="99"/>
    <w:unhideWhenUsed/>
    <w:rsid w:val="007B18BA"/>
    <w:pPr>
      <w:tabs>
        <w:tab w:val="center" w:pos="4252"/>
        <w:tab w:val="right" w:pos="8504"/>
      </w:tabs>
      <w:snapToGrid w:val="0"/>
    </w:pPr>
  </w:style>
  <w:style w:type="character" w:customStyle="1" w:styleId="af">
    <w:name w:val="フッター (文字)"/>
    <w:basedOn w:val="a0"/>
    <w:link w:val="ae"/>
    <w:uiPriority w:val="99"/>
    <w:rsid w:val="007B18BA"/>
  </w:style>
  <w:style w:type="paragraph" w:styleId="Web">
    <w:name w:val="Normal (Web)"/>
    <w:basedOn w:val="a"/>
    <w:uiPriority w:val="99"/>
    <w:semiHidden/>
    <w:unhideWhenUsed/>
    <w:rsid w:val="0086229B"/>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customStyle="1" w:styleId="20">
    <w:name w:val="見出し 2 (文字)"/>
    <w:basedOn w:val="a0"/>
    <w:link w:val="2"/>
    <w:uiPriority w:val="9"/>
    <w:rsid w:val="002B6DAF"/>
    <w:rPr>
      <w:rFonts w:asciiTheme="majorHAnsi" w:eastAsiaTheme="majorEastAsia" w:hAnsiTheme="majorHAnsi" w:cstheme="majorBidi"/>
    </w:rPr>
  </w:style>
  <w:style w:type="character" w:customStyle="1" w:styleId="30">
    <w:name w:val="見出し 3 (文字)"/>
    <w:basedOn w:val="a0"/>
    <w:link w:val="3"/>
    <w:uiPriority w:val="9"/>
    <w:rsid w:val="002B6DAF"/>
    <w:rPr>
      <w:rFonts w:asciiTheme="majorHAnsi" w:eastAsiaTheme="majorEastAsia" w:hAnsiTheme="majorHAnsi" w:cstheme="majorBidi"/>
    </w:rPr>
  </w:style>
  <w:style w:type="character" w:customStyle="1" w:styleId="40">
    <w:name w:val="見出し 4 (文字)"/>
    <w:basedOn w:val="a0"/>
    <w:link w:val="4"/>
    <w:uiPriority w:val="9"/>
    <w:rsid w:val="002B6DAF"/>
    <w:rPr>
      <w:b/>
      <w:bCs/>
    </w:rPr>
  </w:style>
  <w:style w:type="character" w:styleId="af0">
    <w:name w:val="Hyperlink"/>
    <w:basedOn w:val="a0"/>
    <w:uiPriority w:val="99"/>
    <w:unhideWhenUsed/>
    <w:rsid w:val="005446F4"/>
    <w:rPr>
      <w:color w:val="0563C1" w:themeColor="hyperlink"/>
      <w:u w:val="single"/>
    </w:rPr>
  </w:style>
  <w:style w:type="character" w:styleId="af1">
    <w:name w:val="Unresolved Mention"/>
    <w:basedOn w:val="a0"/>
    <w:uiPriority w:val="99"/>
    <w:semiHidden/>
    <w:unhideWhenUsed/>
    <w:rsid w:val="005446F4"/>
    <w:rPr>
      <w:color w:val="605E5C"/>
      <w:shd w:val="clear" w:color="auto" w:fill="E1DFDD"/>
    </w:rPr>
  </w:style>
  <w:style w:type="character" w:styleId="af2">
    <w:name w:val="Strong"/>
    <w:basedOn w:val="a0"/>
    <w:uiPriority w:val="22"/>
    <w:qFormat/>
    <w:rsid w:val="005446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388904">
      <w:bodyDiv w:val="1"/>
      <w:marLeft w:val="0"/>
      <w:marRight w:val="0"/>
      <w:marTop w:val="0"/>
      <w:marBottom w:val="0"/>
      <w:divBdr>
        <w:top w:val="none" w:sz="0" w:space="0" w:color="auto"/>
        <w:left w:val="none" w:sz="0" w:space="0" w:color="auto"/>
        <w:bottom w:val="none" w:sz="0" w:space="0" w:color="auto"/>
        <w:right w:val="none" w:sz="0" w:space="0" w:color="auto"/>
      </w:divBdr>
      <w:divsChild>
        <w:div w:id="330447086">
          <w:marLeft w:val="0"/>
          <w:marRight w:val="0"/>
          <w:marTop w:val="0"/>
          <w:marBottom w:val="0"/>
          <w:divBdr>
            <w:top w:val="none" w:sz="0" w:space="0" w:color="auto"/>
            <w:left w:val="none" w:sz="0" w:space="0" w:color="auto"/>
            <w:bottom w:val="none" w:sz="0" w:space="0" w:color="auto"/>
            <w:right w:val="none" w:sz="0" w:space="0" w:color="auto"/>
          </w:divBdr>
          <w:divsChild>
            <w:div w:id="14747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218530">
      <w:bodyDiv w:val="1"/>
      <w:marLeft w:val="0"/>
      <w:marRight w:val="0"/>
      <w:marTop w:val="0"/>
      <w:marBottom w:val="0"/>
      <w:divBdr>
        <w:top w:val="none" w:sz="0" w:space="0" w:color="auto"/>
        <w:left w:val="none" w:sz="0" w:space="0" w:color="auto"/>
        <w:bottom w:val="none" w:sz="0" w:space="0" w:color="auto"/>
        <w:right w:val="none" w:sz="0" w:space="0" w:color="auto"/>
      </w:divBdr>
    </w:div>
    <w:div w:id="598754890">
      <w:bodyDiv w:val="1"/>
      <w:marLeft w:val="0"/>
      <w:marRight w:val="0"/>
      <w:marTop w:val="0"/>
      <w:marBottom w:val="0"/>
      <w:divBdr>
        <w:top w:val="none" w:sz="0" w:space="0" w:color="auto"/>
        <w:left w:val="none" w:sz="0" w:space="0" w:color="auto"/>
        <w:bottom w:val="none" w:sz="0" w:space="0" w:color="auto"/>
        <w:right w:val="none" w:sz="0" w:space="0" w:color="auto"/>
      </w:divBdr>
      <w:divsChild>
        <w:div w:id="2137940092">
          <w:marLeft w:val="0"/>
          <w:marRight w:val="0"/>
          <w:marTop w:val="0"/>
          <w:marBottom w:val="0"/>
          <w:divBdr>
            <w:top w:val="none" w:sz="0" w:space="0" w:color="auto"/>
            <w:left w:val="none" w:sz="0" w:space="0" w:color="auto"/>
            <w:bottom w:val="none" w:sz="0" w:space="0" w:color="auto"/>
            <w:right w:val="none" w:sz="0" w:space="0" w:color="auto"/>
          </w:divBdr>
          <w:divsChild>
            <w:div w:id="13645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465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baas.nifcloud.com/doc/current/tutorial/monaca_breakout.html"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cs.monaca.io/ja/sampleapp/samples/break_the_bricks/"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4296A-544D-4B00-831C-90FE34040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3</Pages>
  <Words>257</Words>
  <Characters>1469</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IC実験</vt:lpstr>
    </vt:vector>
  </TitlesOfParts>
  <Company/>
  <LinksUpToDate>false</LinksUpToDate>
  <CharactersWithSpaces>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実験</dc:title>
  <dc:subject/>
  <dc:creator>yasutake</dc:creator>
  <cp:keywords/>
  <dc:description/>
  <cp:lastModifiedBy> 17RS032</cp:lastModifiedBy>
  <cp:revision>4</cp:revision>
  <dcterms:created xsi:type="dcterms:W3CDTF">2019-01-24T17:50:00Z</dcterms:created>
  <dcterms:modified xsi:type="dcterms:W3CDTF">2019-01-24T20:36:00Z</dcterms:modified>
</cp:coreProperties>
</file>